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38" w:type="dxa"/>
        <w:tblLook w:val="04A0" w:firstRow="1" w:lastRow="0" w:firstColumn="1" w:lastColumn="0" w:noHBand="0" w:noVBand="1"/>
      </w:tblPr>
      <w:tblGrid>
        <w:gridCol w:w="4503"/>
        <w:gridCol w:w="5235"/>
      </w:tblGrid>
      <w:tr w:rsidR="00281BDC" w:rsidRPr="00281BDC" w:rsidTr="00BE4AEA">
        <w:tc>
          <w:tcPr>
            <w:tcW w:w="4503" w:type="dxa"/>
          </w:tcPr>
          <w:p w:rsidR="00945734" w:rsidRPr="00281BDC" w:rsidRDefault="00B35621" w:rsidP="000F1091">
            <w:pPr>
              <w:jc w:val="center"/>
              <w:rPr>
                <w:sz w:val="22"/>
              </w:rPr>
            </w:pPr>
            <w:r w:rsidRPr="00281BDC">
              <w:rPr>
                <w:sz w:val="22"/>
              </w:rPr>
              <w:t>UNIVERSITY OF TECHNOLOGY AND EDUCATION HCM CITY</w:t>
            </w:r>
          </w:p>
          <w:p w:rsidR="00945734" w:rsidRPr="00281BDC" w:rsidRDefault="00B35621" w:rsidP="009607DE">
            <w:pPr>
              <w:jc w:val="center"/>
              <w:rPr>
                <w:b/>
                <w:sz w:val="22"/>
              </w:rPr>
            </w:pPr>
            <w:r w:rsidRPr="00281BDC">
              <w:rPr>
                <w:b/>
                <w:sz w:val="22"/>
              </w:rPr>
              <w:t>FACULTY OF VEHICLE AND ENEGRY ENGINEERING</w:t>
            </w:r>
          </w:p>
        </w:tc>
        <w:tc>
          <w:tcPr>
            <w:tcW w:w="5235" w:type="dxa"/>
          </w:tcPr>
          <w:p w:rsidR="00101DBC" w:rsidRPr="00281BDC" w:rsidRDefault="00B35621" w:rsidP="00101DBC">
            <w:pPr>
              <w:jc w:val="center"/>
              <w:rPr>
                <w:b/>
                <w:bCs/>
              </w:rPr>
            </w:pPr>
            <w:r w:rsidRPr="00281BDC">
              <w:rPr>
                <w:b/>
                <w:bCs/>
              </w:rPr>
              <w:t xml:space="preserve">Major </w:t>
            </w:r>
            <w:r w:rsidR="00101DBC" w:rsidRPr="00281BDC">
              <w:rPr>
                <w:b/>
                <w:bCs/>
              </w:rPr>
              <w:t xml:space="preserve">: </w:t>
            </w:r>
            <w:r w:rsidRPr="00281BDC">
              <w:rPr>
                <w:b/>
                <w:bCs/>
              </w:rPr>
              <w:t>Thermal Engineering Technology     Level : Bachelor</w:t>
            </w:r>
          </w:p>
          <w:p w:rsidR="00945734" w:rsidRPr="00281BDC" w:rsidRDefault="00945734" w:rsidP="00B35621">
            <w:pPr>
              <w:jc w:val="center"/>
              <w:rPr>
                <w:b/>
                <w:bCs/>
                <w:sz w:val="22"/>
              </w:rPr>
            </w:pPr>
          </w:p>
        </w:tc>
      </w:tr>
    </w:tbl>
    <w:p w:rsidR="004C6AE9" w:rsidRPr="00281BDC" w:rsidRDefault="004C6AE9" w:rsidP="00E53BED">
      <w:pPr>
        <w:spacing w:before="60" w:after="60"/>
        <w:jc w:val="both"/>
        <w:rPr>
          <w:b/>
          <w:bCs/>
        </w:rPr>
      </w:pPr>
      <w:r w:rsidRPr="00281BDC">
        <w:tab/>
      </w:r>
    </w:p>
    <w:p w:rsidR="004C6AE9" w:rsidRPr="00281BDC" w:rsidRDefault="00B35621" w:rsidP="00E53BED">
      <w:pPr>
        <w:spacing w:before="60" w:after="60"/>
        <w:jc w:val="center"/>
        <w:rPr>
          <w:sz w:val="44"/>
          <w:szCs w:val="44"/>
        </w:rPr>
      </w:pPr>
      <w:r w:rsidRPr="00281BDC">
        <w:rPr>
          <w:b/>
          <w:bCs/>
          <w:sz w:val="44"/>
          <w:szCs w:val="44"/>
        </w:rPr>
        <w:t>COURSE SYLLABUS</w:t>
      </w:r>
    </w:p>
    <w:p w:rsidR="006D5DF7" w:rsidRPr="00563352" w:rsidRDefault="006D5DF7" w:rsidP="00E53BED">
      <w:pPr>
        <w:spacing w:before="60" w:after="60"/>
        <w:jc w:val="both"/>
        <w:rPr>
          <w:b/>
          <w:bCs/>
        </w:rPr>
      </w:pPr>
    </w:p>
    <w:p w:rsidR="004C6AE9" w:rsidRPr="00563352" w:rsidRDefault="00B3562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>
        <w:rPr>
          <w:b/>
          <w:bCs/>
        </w:rPr>
        <w:t xml:space="preserve">Course name </w:t>
      </w:r>
      <w:r w:rsidR="00C81D93" w:rsidRPr="00563352">
        <w:rPr>
          <w:b/>
          <w:bCs/>
        </w:rPr>
        <w:t>:</w:t>
      </w:r>
      <w:r w:rsidRPr="00563352">
        <w:t>Special Topics in Refrigeration Technology</w:t>
      </w:r>
      <w:r w:rsidR="000F1091" w:rsidRPr="00563352">
        <w:rPr>
          <w:b/>
          <w:bCs/>
        </w:rPr>
        <w:tab/>
      </w:r>
      <w:r>
        <w:rPr>
          <w:b/>
          <w:bCs/>
        </w:rPr>
        <w:t xml:space="preserve">Course code </w:t>
      </w:r>
      <w:r w:rsidR="0034400F" w:rsidRPr="00563352">
        <w:rPr>
          <w:b/>
          <w:bCs/>
        </w:rPr>
        <w:t>:</w:t>
      </w:r>
      <w:r w:rsidR="008D10A1" w:rsidRPr="00563352">
        <w:rPr>
          <w:lang w:val="vi-VN"/>
        </w:rPr>
        <w:t>STRT321732</w:t>
      </w:r>
    </w:p>
    <w:p w:rsidR="004C6AE9" w:rsidRPr="00563352" w:rsidRDefault="00B3562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Cs/>
        </w:rPr>
      </w:pPr>
      <w:r>
        <w:rPr>
          <w:b/>
          <w:bCs/>
        </w:rPr>
        <w:t xml:space="preserve">Credits </w:t>
      </w:r>
      <w:r w:rsidR="004C6AE9" w:rsidRPr="00563352">
        <w:rPr>
          <w:b/>
          <w:bCs/>
        </w:rPr>
        <w:t>:</w:t>
      </w:r>
      <w:r w:rsidR="0084442D" w:rsidRPr="00563352">
        <w:rPr>
          <w:bCs/>
        </w:rPr>
        <w:t>2</w:t>
      </w:r>
      <w:r>
        <w:rPr>
          <w:bCs/>
        </w:rPr>
        <w:t>credits</w:t>
      </w:r>
      <w:r w:rsidR="00A066C1" w:rsidRPr="00563352">
        <w:rPr>
          <w:bCs/>
        </w:rPr>
        <w:t xml:space="preserve"> (</w:t>
      </w:r>
      <w:r w:rsidR="0084442D" w:rsidRPr="00563352">
        <w:rPr>
          <w:bCs/>
        </w:rPr>
        <w:t>2</w:t>
      </w:r>
      <w:r w:rsidR="00A066C1" w:rsidRPr="00563352">
        <w:rPr>
          <w:bCs/>
        </w:rPr>
        <w:t>/0/</w:t>
      </w:r>
      <w:r w:rsidR="0084442D" w:rsidRPr="00563352">
        <w:rPr>
          <w:bCs/>
        </w:rPr>
        <w:t>4</w:t>
      </w:r>
      <w:r w:rsidR="00A066C1" w:rsidRPr="00563352">
        <w:rPr>
          <w:bCs/>
        </w:rPr>
        <w:t>)</w:t>
      </w:r>
      <w:r w:rsidR="0050497F" w:rsidRPr="00563352">
        <w:rPr>
          <w:bCs/>
        </w:rPr>
        <w:t xml:space="preserve"> (</w:t>
      </w:r>
      <w:r w:rsidR="0084442D" w:rsidRPr="00563352">
        <w:rPr>
          <w:bCs/>
        </w:rPr>
        <w:t>2</w:t>
      </w:r>
      <w:r>
        <w:rPr>
          <w:bCs/>
        </w:rPr>
        <w:t xml:space="preserve">theory credits, 0 practice credits </w:t>
      </w:r>
      <w:r w:rsidR="0050497F" w:rsidRPr="00563352">
        <w:rPr>
          <w:bCs/>
        </w:rPr>
        <w:t>)</w:t>
      </w:r>
    </w:p>
    <w:p w:rsidR="008056FD" w:rsidRPr="00563352" w:rsidRDefault="00B3562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Cs/>
          <w:lang w:val="pt-BR"/>
        </w:rPr>
      </w:pPr>
      <w:r>
        <w:rPr>
          <w:b/>
          <w:bCs/>
          <w:lang w:val="pt-BR"/>
        </w:rPr>
        <w:t>Lecturers</w:t>
      </w:r>
    </w:p>
    <w:p w:rsidR="008056FD" w:rsidRPr="00563352" w:rsidRDefault="000F1091" w:rsidP="00E53BED">
      <w:pPr>
        <w:spacing w:before="60" w:after="60"/>
        <w:ind w:firstLine="720"/>
        <w:jc w:val="both"/>
        <w:rPr>
          <w:bCs/>
        </w:rPr>
      </w:pPr>
      <w:r w:rsidRPr="00563352">
        <w:rPr>
          <w:bCs/>
        </w:rPr>
        <w:t xml:space="preserve">1/ </w:t>
      </w:r>
      <w:r w:rsidR="00B35621">
        <w:rPr>
          <w:bCs/>
        </w:rPr>
        <w:t xml:space="preserve">Main </w:t>
      </w:r>
      <w:proofErr w:type="gramStart"/>
      <w:r w:rsidR="00B35621">
        <w:rPr>
          <w:bCs/>
        </w:rPr>
        <w:t>lecturer :</w:t>
      </w:r>
      <w:proofErr w:type="spellStart"/>
      <w:r w:rsidR="00BE4AEA" w:rsidRPr="00563352">
        <w:rPr>
          <w:bCs/>
        </w:rPr>
        <w:t>LêXuânHòa</w:t>
      </w:r>
      <w:proofErr w:type="spellEnd"/>
      <w:proofErr w:type="gramEnd"/>
    </w:p>
    <w:p w:rsidR="0084442D" w:rsidRPr="00563352" w:rsidRDefault="00B35621" w:rsidP="00E53BED">
      <w:pPr>
        <w:spacing w:before="60" w:after="60"/>
        <w:ind w:firstLine="720"/>
        <w:jc w:val="both"/>
        <w:rPr>
          <w:bCs/>
        </w:rPr>
      </w:pPr>
      <w:r>
        <w:rPr>
          <w:bCs/>
        </w:rPr>
        <w:t xml:space="preserve">2/ Teaching </w:t>
      </w:r>
      <w:proofErr w:type="gramStart"/>
      <w:r>
        <w:rPr>
          <w:bCs/>
        </w:rPr>
        <w:t>lecturer :</w:t>
      </w:r>
      <w:proofErr w:type="gramEnd"/>
    </w:p>
    <w:p w:rsidR="00D2338B" w:rsidRPr="00563352" w:rsidRDefault="0084442D" w:rsidP="0084442D">
      <w:pPr>
        <w:tabs>
          <w:tab w:val="left" w:pos="1080"/>
        </w:tabs>
        <w:spacing w:before="60" w:after="60"/>
        <w:ind w:firstLine="720"/>
        <w:jc w:val="both"/>
        <w:rPr>
          <w:bCs/>
        </w:rPr>
      </w:pPr>
      <w:r w:rsidRPr="00563352">
        <w:rPr>
          <w:bCs/>
        </w:rPr>
        <w:tab/>
      </w:r>
      <w:r w:rsidR="00B35621">
        <w:rPr>
          <w:bCs/>
        </w:rPr>
        <w:t xml:space="preserve">- </w:t>
      </w:r>
      <w:proofErr w:type="spellStart"/>
      <w:r w:rsidR="00D2338B" w:rsidRPr="00563352">
        <w:rPr>
          <w:bCs/>
        </w:rPr>
        <w:t>HoàngAnQuốc</w:t>
      </w:r>
      <w:proofErr w:type="spellEnd"/>
      <w:r w:rsidR="00D2338B" w:rsidRPr="00563352">
        <w:rPr>
          <w:bCs/>
        </w:rPr>
        <w:t>.</w:t>
      </w:r>
    </w:p>
    <w:p w:rsidR="00632935" w:rsidRPr="00563352" w:rsidRDefault="00D2338B" w:rsidP="0084442D">
      <w:pPr>
        <w:tabs>
          <w:tab w:val="left" w:pos="1080"/>
        </w:tabs>
        <w:spacing w:before="60" w:after="60"/>
        <w:ind w:firstLine="720"/>
        <w:jc w:val="both"/>
        <w:rPr>
          <w:bCs/>
        </w:rPr>
      </w:pPr>
      <w:r w:rsidRPr="00563352">
        <w:rPr>
          <w:bCs/>
        </w:rPr>
        <w:tab/>
      </w:r>
      <w:proofErr w:type="gramStart"/>
      <w:r w:rsidR="00B35621">
        <w:rPr>
          <w:bCs/>
        </w:rPr>
        <w:t>-</w:t>
      </w:r>
      <w:proofErr w:type="spellStart"/>
      <w:r w:rsidR="00BE4AEA" w:rsidRPr="00563352">
        <w:rPr>
          <w:bCs/>
        </w:rPr>
        <w:t>Đoàn</w:t>
      </w:r>
      <w:proofErr w:type="spellEnd"/>
      <w:r w:rsidR="00BE4AEA" w:rsidRPr="00563352">
        <w:rPr>
          <w:bCs/>
        </w:rPr>
        <w:t xml:space="preserve"> Minh </w:t>
      </w:r>
      <w:proofErr w:type="spellStart"/>
      <w:r w:rsidR="00BE4AEA" w:rsidRPr="00563352">
        <w:rPr>
          <w:bCs/>
        </w:rPr>
        <w:t>Hùng</w:t>
      </w:r>
      <w:proofErr w:type="spellEnd"/>
      <w:r w:rsidR="0084442D" w:rsidRPr="00563352">
        <w:rPr>
          <w:bCs/>
        </w:rPr>
        <w:t>.</w:t>
      </w:r>
      <w:proofErr w:type="gramEnd"/>
    </w:p>
    <w:p w:rsidR="004C6AE9" w:rsidRPr="00563352" w:rsidRDefault="00B3562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Cs/>
        </w:rPr>
      </w:pPr>
      <w:r>
        <w:rPr>
          <w:b/>
          <w:bCs/>
        </w:rPr>
        <w:t>Require course</w:t>
      </w:r>
    </w:p>
    <w:p w:rsidR="00A066C1" w:rsidRDefault="00B35621" w:rsidP="00A066C1">
      <w:pPr>
        <w:tabs>
          <w:tab w:val="left" w:pos="3451"/>
        </w:tabs>
        <w:spacing w:before="60" w:after="60"/>
        <w:ind w:firstLine="720"/>
        <w:jc w:val="both"/>
        <w:rPr>
          <w:bCs/>
        </w:rPr>
      </w:pPr>
      <w:r>
        <w:rPr>
          <w:bCs/>
        </w:rPr>
        <w:t xml:space="preserve">Require </w:t>
      </w:r>
      <w:proofErr w:type="gramStart"/>
      <w:r>
        <w:rPr>
          <w:bCs/>
        </w:rPr>
        <w:t>course :</w:t>
      </w:r>
      <w:proofErr w:type="gramEnd"/>
      <w:r>
        <w:rPr>
          <w:bCs/>
        </w:rPr>
        <w:t xml:space="preserve"> no</w:t>
      </w:r>
    </w:p>
    <w:p w:rsidR="00B35621" w:rsidRPr="00563352" w:rsidRDefault="00B35621" w:rsidP="00A066C1">
      <w:pPr>
        <w:tabs>
          <w:tab w:val="left" w:pos="3451"/>
        </w:tabs>
        <w:spacing w:before="60" w:after="60"/>
        <w:ind w:firstLine="720"/>
        <w:jc w:val="both"/>
        <w:rPr>
          <w:b/>
          <w:bCs/>
        </w:rPr>
      </w:pPr>
      <w:proofErr w:type="spellStart"/>
      <w:r>
        <w:rPr>
          <w:bCs/>
        </w:rPr>
        <w:t>Pre-courses</w:t>
      </w:r>
      <w:proofErr w:type="gramStart"/>
      <w:r w:rsidRPr="000F1091">
        <w:rPr>
          <w:bCs/>
        </w:rPr>
        <w:t>:</w:t>
      </w:r>
      <w:r w:rsidRPr="0048314B">
        <w:rPr>
          <w:bCs/>
        </w:rPr>
        <w:t>compressor</w:t>
      </w:r>
      <w:proofErr w:type="spellEnd"/>
      <w:proofErr w:type="gramEnd"/>
      <w:r w:rsidRPr="0048314B">
        <w:rPr>
          <w:bCs/>
        </w:rPr>
        <w:t xml:space="preserve"> and refrigeration </w:t>
      </w:r>
      <w:proofErr w:type="spellStart"/>
      <w:r w:rsidRPr="0048314B">
        <w:rPr>
          <w:bCs/>
        </w:rPr>
        <w:t>equipments</w:t>
      </w:r>
      <w:proofErr w:type="spellEnd"/>
    </w:p>
    <w:p w:rsidR="00DA0899" w:rsidRPr="00563352" w:rsidRDefault="000F109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 w:rsidRPr="00563352">
        <w:rPr>
          <w:b/>
          <w:bCs/>
        </w:rPr>
        <w:t>Course Description)</w:t>
      </w:r>
    </w:p>
    <w:p w:rsidR="00DF0BAF" w:rsidRDefault="00B35621" w:rsidP="00DF0BAF">
      <w:pPr>
        <w:tabs>
          <w:tab w:val="left" w:pos="284"/>
          <w:tab w:val="left" w:pos="5954"/>
        </w:tabs>
        <w:spacing w:before="60" w:after="60"/>
        <w:ind w:firstLine="720"/>
        <w:jc w:val="both"/>
      </w:pPr>
      <w:r>
        <w:t>This course equipped about the enhancement of operating, diagnosing and repairing of cooling systems</w:t>
      </w:r>
      <w:r w:rsidR="00DF0BAF">
        <w:t xml:space="preserve">. By the way, it </w:t>
      </w:r>
      <w:r w:rsidR="00CA68EE">
        <w:t>gives</w:t>
      </w:r>
      <w:r w:rsidR="00DF0BAF">
        <w:t xml:space="preserve"> the method of automatic control in cooling system. </w:t>
      </w:r>
    </w:p>
    <w:p w:rsidR="00D003DB" w:rsidRPr="00054432" w:rsidRDefault="00DF0BAF" w:rsidP="00054432">
      <w:pPr>
        <w:pStyle w:val="ListParagraph"/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 w:rsidRPr="00054432">
        <w:rPr>
          <w:b/>
          <w:bCs/>
        </w:rPr>
        <w:t>Course Goals</w:t>
      </w:r>
    </w:p>
    <w:tbl>
      <w:tblPr>
        <w:tblW w:w="0" w:type="auto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242"/>
        <w:gridCol w:w="6663"/>
        <w:gridCol w:w="1724"/>
      </w:tblGrid>
      <w:tr w:rsidR="00BE2BDA" w:rsidRPr="00563352" w:rsidTr="007E6E82">
        <w:tc>
          <w:tcPr>
            <w:tcW w:w="1242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BE2BDA" w:rsidRPr="00D26FFC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D26FFC">
              <w:rPr>
                <w:b/>
                <w:bCs/>
                <w:i/>
              </w:rPr>
              <w:t>Goals</w:t>
            </w:r>
          </w:p>
        </w:tc>
        <w:tc>
          <w:tcPr>
            <w:tcW w:w="6663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BE2BDA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D26FFC">
              <w:rPr>
                <w:b/>
                <w:bCs/>
                <w:i/>
              </w:rPr>
              <w:t xml:space="preserve"> Goal description</w:t>
            </w:r>
          </w:p>
          <w:p w:rsidR="00BE2BDA" w:rsidRPr="00D26FFC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33CC"/>
              </w:rPr>
            </w:pPr>
            <w:r w:rsidRPr="00D26FFC">
              <w:rPr>
                <w:bCs/>
                <w:i/>
                <w:color w:val="0033CC"/>
              </w:rPr>
              <w:t>(</w:t>
            </w:r>
            <w:r>
              <w:rPr>
                <w:bCs/>
                <w:i/>
                <w:color w:val="0033CC"/>
              </w:rPr>
              <w:t xml:space="preserve">The course aims to provide students </w:t>
            </w:r>
            <w:proofErr w:type="gramStart"/>
            <w:r>
              <w:rPr>
                <w:bCs/>
                <w:i/>
                <w:color w:val="0033CC"/>
              </w:rPr>
              <w:t>with</w:t>
            </w:r>
            <w:r w:rsidRPr="00D26FFC">
              <w:rPr>
                <w:bCs/>
                <w:i/>
                <w:color w:val="0033CC"/>
              </w:rPr>
              <w:t>:</w:t>
            </w:r>
            <w:proofErr w:type="gramEnd"/>
            <w:r w:rsidRPr="00D26FFC">
              <w:rPr>
                <w:bCs/>
                <w:i/>
                <w:color w:val="0033CC"/>
              </w:rPr>
              <w:t>)</w:t>
            </w:r>
          </w:p>
        </w:tc>
        <w:tc>
          <w:tcPr>
            <w:tcW w:w="1724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BE2BDA" w:rsidRPr="002455B3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>
              <w:rPr>
                <w:b/>
                <w:bCs/>
              </w:rPr>
              <w:t>Expected Learning Outcome of Program</w:t>
            </w:r>
          </w:p>
        </w:tc>
      </w:tr>
      <w:tr w:rsidR="00D003DB" w:rsidRPr="00563352" w:rsidTr="007E6E82">
        <w:tc>
          <w:tcPr>
            <w:tcW w:w="1242" w:type="dxa"/>
            <w:shd w:val="clear" w:color="auto" w:fill="auto"/>
          </w:tcPr>
          <w:p w:rsidR="00D003DB" w:rsidRPr="00563352" w:rsidRDefault="00D003DB" w:rsidP="00643A75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563352">
              <w:rPr>
                <w:b/>
                <w:bCs/>
              </w:rPr>
              <w:t>G1</w:t>
            </w:r>
          </w:p>
        </w:tc>
        <w:tc>
          <w:tcPr>
            <w:tcW w:w="6663" w:type="dxa"/>
            <w:shd w:val="clear" w:color="auto" w:fill="auto"/>
          </w:tcPr>
          <w:p w:rsidR="00D003DB" w:rsidRPr="00563352" w:rsidRDefault="00DF0BAF" w:rsidP="00DF0BAF">
            <w:pPr>
              <w:spacing w:before="120" w:after="120"/>
              <w:jc w:val="both"/>
              <w:rPr>
                <w:b/>
                <w:bCs/>
              </w:rPr>
            </w:pPr>
            <w:r>
              <w:t xml:space="preserve">Have the knowledge of operating, diagnosing and repairing in cooling system. Applying enhancing knowledge in thermal engineering </w:t>
            </w:r>
            <w:proofErr w:type="spellStart"/>
            <w:r>
              <w:t>techonology</w:t>
            </w:r>
            <w:proofErr w:type="spellEnd"/>
          </w:p>
        </w:tc>
        <w:tc>
          <w:tcPr>
            <w:tcW w:w="1724" w:type="dxa"/>
            <w:shd w:val="clear" w:color="auto" w:fill="auto"/>
          </w:tcPr>
          <w:p w:rsidR="00D003DB" w:rsidRPr="00563352" w:rsidRDefault="00C109B6" w:rsidP="00643A75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 xml:space="preserve">ELO </w:t>
            </w:r>
            <w:r w:rsidR="00DF0BAF">
              <w:rPr>
                <w:bCs/>
              </w:rPr>
              <w:t>2</w:t>
            </w:r>
          </w:p>
        </w:tc>
      </w:tr>
      <w:tr w:rsidR="00D003DB" w:rsidRPr="00563352" w:rsidTr="00643A75">
        <w:tc>
          <w:tcPr>
            <w:tcW w:w="1242" w:type="dxa"/>
            <w:shd w:val="clear" w:color="auto" w:fill="auto"/>
          </w:tcPr>
          <w:p w:rsidR="00D003DB" w:rsidRPr="00563352" w:rsidRDefault="00D003DB" w:rsidP="00643A75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563352">
              <w:rPr>
                <w:b/>
                <w:bCs/>
              </w:rPr>
              <w:t>G2</w:t>
            </w:r>
          </w:p>
        </w:tc>
        <w:tc>
          <w:tcPr>
            <w:tcW w:w="6663" w:type="dxa"/>
            <w:shd w:val="clear" w:color="auto" w:fill="auto"/>
          </w:tcPr>
          <w:p w:rsidR="00D003DB" w:rsidRPr="00563352" w:rsidRDefault="001913CF" w:rsidP="00643A75">
            <w:pPr>
              <w:spacing w:before="120" w:after="120"/>
              <w:jc w:val="both"/>
              <w:rPr>
                <w:lang w:val="en-GB"/>
              </w:rPr>
            </w:pPr>
            <w:r>
              <w:rPr>
                <w:lang w:val="en-GB"/>
              </w:rPr>
              <w:t>Applying specialized knowledge in designing, calculating, testing</w:t>
            </w:r>
            <w:r w:rsidR="00A94D9F">
              <w:rPr>
                <w:lang w:val="en-GB"/>
              </w:rPr>
              <w:t xml:space="preserve"> thermal engineering</w:t>
            </w:r>
            <w:r>
              <w:rPr>
                <w:lang w:val="en-GB"/>
              </w:rPr>
              <w:t xml:space="preserve"> system</w:t>
            </w:r>
          </w:p>
        </w:tc>
        <w:tc>
          <w:tcPr>
            <w:tcW w:w="1724" w:type="dxa"/>
            <w:shd w:val="clear" w:color="auto" w:fill="auto"/>
          </w:tcPr>
          <w:p w:rsidR="00D003DB" w:rsidRPr="00563352" w:rsidRDefault="00C109B6" w:rsidP="002867CD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 xml:space="preserve">ELO </w:t>
            </w:r>
            <w:r w:rsidR="001913CF">
              <w:rPr>
                <w:bCs/>
              </w:rPr>
              <w:t>3</w:t>
            </w:r>
          </w:p>
        </w:tc>
      </w:tr>
      <w:tr w:rsidR="00643A75" w:rsidRPr="00563352" w:rsidTr="00643A75">
        <w:tc>
          <w:tcPr>
            <w:tcW w:w="1242" w:type="dxa"/>
            <w:shd w:val="clear" w:color="auto" w:fill="auto"/>
          </w:tcPr>
          <w:p w:rsidR="00643A75" w:rsidRPr="00563352" w:rsidRDefault="00643A75" w:rsidP="00643A75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563352">
              <w:rPr>
                <w:b/>
                <w:bCs/>
              </w:rPr>
              <w:t>G3</w:t>
            </w:r>
          </w:p>
        </w:tc>
        <w:tc>
          <w:tcPr>
            <w:tcW w:w="6663" w:type="dxa"/>
            <w:shd w:val="clear" w:color="auto" w:fill="auto"/>
          </w:tcPr>
          <w:p w:rsidR="00643A75" w:rsidRPr="00563352" w:rsidRDefault="001E7987" w:rsidP="00B72C97">
            <w:pPr>
              <w:spacing w:before="120" w:after="120"/>
            </w:pPr>
            <w:r>
              <w:t>Analyze, explain and reason to</w:t>
            </w:r>
            <w:r w:rsidR="00A94D9F">
              <w:t xml:space="preserve"> solve thermal problems</w:t>
            </w:r>
          </w:p>
        </w:tc>
        <w:tc>
          <w:tcPr>
            <w:tcW w:w="1724" w:type="dxa"/>
            <w:shd w:val="clear" w:color="auto" w:fill="auto"/>
          </w:tcPr>
          <w:p w:rsidR="00643A75" w:rsidRPr="00563352" w:rsidRDefault="00C109B6" w:rsidP="004D7159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 xml:space="preserve">ELO </w:t>
            </w:r>
            <w:r w:rsidR="001E7987">
              <w:rPr>
                <w:bCs/>
              </w:rPr>
              <w:t>5</w:t>
            </w:r>
          </w:p>
        </w:tc>
      </w:tr>
      <w:tr w:rsidR="00643A75" w:rsidRPr="00563352" w:rsidTr="007E6E82">
        <w:tc>
          <w:tcPr>
            <w:tcW w:w="1242" w:type="dxa"/>
            <w:tcBorders>
              <w:bottom w:val="single" w:sz="6" w:space="0" w:color="000000"/>
            </w:tcBorders>
            <w:shd w:val="clear" w:color="auto" w:fill="auto"/>
          </w:tcPr>
          <w:p w:rsidR="00643A75" w:rsidRPr="00563352" w:rsidRDefault="00643A75" w:rsidP="00643A75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/>
                <w:bCs/>
              </w:rPr>
            </w:pPr>
            <w:r w:rsidRPr="00563352">
              <w:rPr>
                <w:b/>
                <w:bCs/>
              </w:rPr>
              <w:t>G4</w:t>
            </w:r>
          </w:p>
        </w:tc>
        <w:tc>
          <w:tcPr>
            <w:tcW w:w="6663" w:type="dxa"/>
            <w:tcBorders>
              <w:bottom w:val="single" w:sz="6" w:space="0" w:color="000000"/>
            </w:tcBorders>
            <w:shd w:val="clear" w:color="auto" w:fill="auto"/>
          </w:tcPr>
          <w:p w:rsidR="00643A75" w:rsidRPr="00563352" w:rsidRDefault="00A94D9F" w:rsidP="00B72C97">
            <w:pPr>
              <w:spacing w:before="120" w:after="120"/>
            </w:pPr>
            <w:r>
              <w:t>Attain the ability to think critically and systematically about thermal engineering technology</w:t>
            </w:r>
          </w:p>
        </w:tc>
        <w:tc>
          <w:tcPr>
            <w:tcW w:w="1724" w:type="dxa"/>
            <w:tcBorders>
              <w:bottom w:val="single" w:sz="6" w:space="0" w:color="000000"/>
            </w:tcBorders>
            <w:shd w:val="clear" w:color="auto" w:fill="auto"/>
          </w:tcPr>
          <w:p w:rsidR="00643A75" w:rsidRPr="00563352" w:rsidRDefault="00C109B6" w:rsidP="00643A75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 xml:space="preserve">ELO </w:t>
            </w:r>
            <w:r w:rsidR="00A94D9F">
              <w:rPr>
                <w:bCs/>
              </w:rPr>
              <w:t>7</w:t>
            </w:r>
          </w:p>
        </w:tc>
      </w:tr>
    </w:tbl>
    <w:p w:rsidR="00D003DB" w:rsidRPr="00563352" w:rsidRDefault="00D003DB" w:rsidP="00D003DB">
      <w:p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</w:p>
    <w:p w:rsidR="00054432" w:rsidRPr="00054432" w:rsidRDefault="00054432" w:rsidP="00054432">
      <w:pPr>
        <w:pStyle w:val="ListParagraph"/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  <w:r w:rsidRPr="00054432">
        <w:rPr>
          <w:b/>
          <w:bCs/>
        </w:rPr>
        <w:t>Expected learning outcomes</w:t>
      </w:r>
    </w:p>
    <w:p w:rsidR="00C62425" w:rsidRPr="00563352" w:rsidRDefault="00C62425" w:rsidP="00C62425">
      <w:p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</w:p>
    <w:tbl>
      <w:tblPr>
        <w:tblW w:w="0" w:type="auto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591"/>
        <w:gridCol w:w="703"/>
        <w:gridCol w:w="6993"/>
        <w:gridCol w:w="1342"/>
      </w:tblGrid>
      <w:tr w:rsidR="00BE2BDA" w:rsidRPr="00563352" w:rsidTr="004B2431">
        <w:tc>
          <w:tcPr>
            <w:tcW w:w="1294" w:type="dxa"/>
            <w:gridSpan w:val="2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BE2BDA" w:rsidRPr="008C36D2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color w:val="0033CC"/>
              </w:rPr>
            </w:pPr>
            <w:r>
              <w:rPr>
                <w:b/>
                <w:bCs/>
                <w:color w:val="0033CC"/>
              </w:rPr>
              <w:t>Course objectives</w:t>
            </w:r>
          </w:p>
        </w:tc>
        <w:tc>
          <w:tcPr>
            <w:tcW w:w="6993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BE2BDA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33CC"/>
              </w:rPr>
            </w:pPr>
            <w:r>
              <w:rPr>
                <w:b/>
                <w:bCs/>
                <w:color w:val="0033CC"/>
              </w:rPr>
              <w:t>Description</w:t>
            </w:r>
          </w:p>
          <w:p w:rsidR="00BE2BDA" w:rsidRPr="008E2EF3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33CC"/>
              </w:rPr>
            </w:pPr>
            <w:r w:rsidRPr="008C36D2">
              <w:rPr>
                <w:bCs/>
                <w:i/>
                <w:color w:val="0033CC"/>
              </w:rPr>
              <w:t>(</w:t>
            </w:r>
            <w:r>
              <w:rPr>
                <w:bCs/>
                <w:i/>
                <w:color w:val="0033CC"/>
              </w:rPr>
              <w:t>After completing program, students are able</w:t>
            </w:r>
          </w:p>
        </w:tc>
        <w:tc>
          <w:tcPr>
            <w:tcW w:w="1342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:rsidR="00BE2BDA" w:rsidRPr="008C36D2" w:rsidRDefault="00BE2BDA" w:rsidP="0012743D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  <w:color w:val="0033CC"/>
              </w:rPr>
            </w:pPr>
            <w:r>
              <w:rPr>
                <w:b/>
                <w:bCs/>
                <w:color w:val="0033CC"/>
              </w:rPr>
              <w:t>ELO</w:t>
            </w:r>
            <w:r w:rsidRPr="008C36D2">
              <w:rPr>
                <w:b/>
                <w:bCs/>
                <w:color w:val="0033CC"/>
              </w:rPr>
              <w:t xml:space="preserve"> </w:t>
            </w:r>
            <w:r>
              <w:rPr>
                <w:b/>
                <w:bCs/>
                <w:color w:val="0033CC"/>
              </w:rPr>
              <w:t>of Program</w:t>
            </w:r>
          </w:p>
        </w:tc>
      </w:tr>
      <w:tr w:rsidR="00996715" w:rsidRPr="00563352" w:rsidTr="004A0A84">
        <w:tc>
          <w:tcPr>
            <w:tcW w:w="591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715" w:rsidRPr="00563352" w:rsidRDefault="00996715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1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715" w:rsidRPr="00563352" w:rsidRDefault="00643A75" w:rsidP="0088353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1.2</w:t>
            </w:r>
          </w:p>
        </w:tc>
        <w:tc>
          <w:tcPr>
            <w:tcW w:w="6993" w:type="dxa"/>
            <w:tcBorders>
              <w:bottom w:val="single" w:sz="6" w:space="0" w:color="000000"/>
            </w:tcBorders>
            <w:shd w:val="clear" w:color="auto" w:fill="auto"/>
          </w:tcPr>
          <w:p w:rsidR="00996715" w:rsidRPr="00563352" w:rsidRDefault="004A0A84" w:rsidP="008E08A0">
            <w:pPr>
              <w:spacing w:after="120"/>
              <w:jc w:val="both"/>
            </w:pPr>
            <w:r>
              <w:t xml:space="preserve">Presenting, drawing principles of some </w:t>
            </w:r>
            <w:proofErr w:type="spellStart"/>
            <w:proofErr w:type="gramStart"/>
            <w:r>
              <w:t>equipments</w:t>
            </w:r>
            <w:proofErr w:type="spellEnd"/>
            <w:proofErr w:type="gramEnd"/>
            <w:r>
              <w:t xml:space="preserve"> and cooling systems.</w:t>
            </w:r>
          </w:p>
        </w:tc>
        <w:tc>
          <w:tcPr>
            <w:tcW w:w="1342" w:type="dxa"/>
            <w:tcBorders>
              <w:bottom w:val="single" w:sz="6" w:space="0" w:color="000000"/>
            </w:tcBorders>
            <w:shd w:val="clear" w:color="auto" w:fill="auto"/>
          </w:tcPr>
          <w:p w:rsidR="00996715" w:rsidRPr="00563352" w:rsidRDefault="00643A75" w:rsidP="001E13D5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1.2.5, 1.2.</w:t>
            </w:r>
            <w:r w:rsidR="002B1B99" w:rsidRPr="00563352">
              <w:rPr>
                <w:bCs/>
              </w:rPr>
              <w:t>6, 1.2.9</w:t>
            </w:r>
          </w:p>
        </w:tc>
      </w:tr>
      <w:tr w:rsidR="004A0A84" w:rsidRPr="00563352" w:rsidTr="004A0A84">
        <w:trPr>
          <w:gridAfter w:val="3"/>
          <w:wAfter w:w="9038" w:type="dxa"/>
          <w:trHeight w:val="396"/>
        </w:trPr>
        <w:tc>
          <w:tcPr>
            <w:tcW w:w="59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0A84" w:rsidRPr="00563352" w:rsidRDefault="004A0A84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</w:tr>
      <w:tr w:rsidR="00996715" w:rsidRPr="00563352" w:rsidTr="004A0A84">
        <w:tc>
          <w:tcPr>
            <w:tcW w:w="59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715" w:rsidRPr="00563352" w:rsidRDefault="00996715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</w:tcBorders>
            <w:shd w:val="clear" w:color="auto" w:fill="auto"/>
            <w:vAlign w:val="center"/>
          </w:tcPr>
          <w:p w:rsidR="00996715" w:rsidRPr="00563352" w:rsidRDefault="002B1B99" w:rsidP="0088353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1.4</w:t>
            </w:r>
          </w:p>
        </w:tc>
        <w:tc>
          <w:tcPr>
            <w:tcW w:w="6993" w:type="dxa"/>
            <w:tcBorders>
              <w:bottom w:val="single" w:sz="6" w:space="0" w:color="000000"/>
            </w:tcBorders>
            <w:shd w:val="clear" w:color="auto" w:fill="auto"/>
          </w:tcPr>
          <w:p w:rsidR="00996715" w:rsidRPr="00563352" w:rsidRDefault="004A0A84" w:rsidP="008E08A0">
            <w:pPr>
              <w:spacing w:after="120"/>
              <w:jc w:val="both"/>
            </w:pPr>
            <w:r>
              <w:t xml:space="preserve"> Diagnosing, testing in cooling system</w:t>
            </w:r>
          </w:p>
        </w:tc>
        <w:tc>
          <w:tcPr>
            <w:tcW w:w="1342" w:type="dxa"/>
            <w:tcBorders>
              <w:bottom w:val="single" w:sz="6" w:space="0" w:color="000000"/>
            </w:tcBorders>
            <w:shd w:val="clear" w:color="auto" w:fill="auto"/>
          </w:tcPr>
          <w:p w:rsidR="00996715" w:rsidRPr="00563352" w:rsidRDefault="002B1B99" w:rsidP="001E13D5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1.3.5</w:t>
            </w:r>
          </w:p>
        </w:tc>
      </w:tr>
      <w:tr w:rsidR="00996715" w:rsidRPr="00563352" w:rsidTr="004A0A84">
        <w:tc>
          <w:tcPr>
            <w:tcW w:w="591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715" w:rsidRPr="00563352" w:rsidRDefault="00996715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lastRenderedPageBreak/>
              <w:t>G2</w:t>
            </w:r>
          </w:p>
        </w:tc>
        <w:tc>
          <w:tcPr>
            <w:tcW w:w="7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715" w:rsidRPr="00563352" w:rsidRDefault="002B1B99" w:rsidP="002B1B99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2.1</w:t>
            </w:r>
          </w:p>
        </w:tc>
        <w:tc>
          <w:tcPr>
            <w:tcW w:w="6993" w:type="dxa"/>
            <w:tcBorders>
              <w:bottom w:val="single" w:sz="6" w:space="0" w:color="000000"/>
            </w:tcBorders>
            <w:shd w:val="clear" w:color="auto" w:fill="auto"/>
          </w:tcPr>
          <w:p w:rsidR="00996715" w:rsidRPr="00563352" w:rsidRDefault="004A0A84" w:rsidP="006D1535">
            <w:pPr>
              <w:spacing w:after="120"/>
              <w:jc w:val="both"/>
            </w:pPr>
            <w:r>
              <w:t>Analyzing, proposing methods to solve problems in cooling systems</w:t>
            </w:r>
          </w:p>
        </w:tc>
        <w:tc>
          <w:tcPr>
            <w:tcW w:w="1342" w:type="dxa"/>
            <w:tcBorders>
              <w:bottom w:val="single" w:sz="6" w:space="0" w:color="000000"/>
            </w:tcBorders>
            <w:shd w:val="clear" w:color="auto" w:fill="auto"/>
          </w:tcPr>
          <w:p w:rsidR="00996715" w:rsidRPr="00563352" w:rsidRDefault="002867CD" w:rsidP="002B1B99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 xml:space="preserve">2.1.2, </w:t>
            </w:r>
            <w:r w:rsidR="002B1B99" w:rsidRPr="00563352">
              <w:rPr>
                <w:bCs/>
              </w:rPr>
              <w:t>2.1.6</w:t>
            </w:r>
          </w:p>
        </w:tc>
      </w:tr>
      <w:tr w:rsidR="00996715" w:rsidRPr="00563352" w:rsidTr="004A0A84">
        <w:tc>
          <w:tcPr>
            <w:tcW w:w="59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715" w:rsidRPr="00563352" w:rsidRDefault="00996715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715" w:rsidRPr="00563352" w:rsidRDefault="002867CD" w:rsidP="002867CD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2.4</w:t>
            </w:r>
          </w:p>
        </w:tc>
        <w:tc>
          <w:tcPr>
            <w:tcW w:w="699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996715" w:rsidRPr="00563352" w:rsidRDefault="00B1714C" w:rsidP="006D1535">
            <w:pPr>
              <w:spacing w:after="120"/>
              <w:jc w:val="both"/>
            </w:pPr>
            <w:r>
              <w:t>Reading materials, drawings. Possess professional ethics and professional working manner in cooling system</w:t>
            </w:r>
          </w:p>
        </w:tc>
        <w:tc>
          <w:tcPr>
            <w:tcW w:w="134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996715" w:rsidRPr="00563352" w:rsidRDefault="002867CD" w:rsidP="00E67588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2.4.3</w:t>
            </w:r>
            <w:r w:rsidR="00F728A1" w:rsidRPr="00563352">
              <w:rPr>
                <w:bCs/>
              </w:rPr>
              <w:t>, 2.4.5</w:t>
            </w:r>
          </w:p>
        </w:tc>
      </w:tr>
      <w:tr w:rsidR="00B1714C" w:rsidRPr="00563352" w:rsidTr="004A0A84">
        <w:trPr>
          <w:gridAfter w:val="3"/>
          <w:wAfter w:w="9038" w:type="dxa"/>
          <w:trHeight w:val="396"/>
        </w:trPr>
        <w:tc>
          <w:tcPr>
            <w:tcW w:w="59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1714C" w:rsidRPr="00563352" w:rsidRDefault="00B1714C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</w:tr>
      <w:tr w:rsidR="00996715" w:rsidRPr="00563352" w:rsidTr="004A0A84">
        <w:tc>
          <w:tcPr>
            <w:tcW w:w="591" w:type="dxa"/>
            <w:vMerge w:val="restart"/>
            <w:tcBorders>
              <w:top w:val="single" w:sz="6" w:space="0" w:color="000000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96715" w:rsidRPr="00563352" w:rsidRDefault="00996715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</w:t>
            </w:r>
            <w:r w:rsidR="00F728A1" w:rsidRPr="00563352">
              <w:rPr>
                <w:b/>
                <w:bCs/>
              </w:rPr>
              <w:t>3</w:t>
            </w:r>
          </w:p>
        </w:tc>
        <w:tc>
          <w:tcPr>
            <w:tcW w:w="703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996715" w:rsidRPr="00563352" w:rsidRDefault="004D7159" w:rsidP="00996715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3.1</w:t>
            </w:r>
          </w:p>
        </w:tc>
        <w:tc>
          <w:tcPr>
            <w:tcW w:w="6993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996715" w:rsidRPr="00563352" w:rsidRDefault="00B1714C" w:rsidP="004D7159">
            <w:pPr>
              <w:spacing w:after="120"/>
              <w:jc w:val="both"/>
            </w:pPr>
            <w:r>
              <w:t>Conceive ideas of cooling systems</w:t>
            </w:r>
          </w:p>
        </w:tc>
        <w:tc>
          <w:tcPr>
            <w:tcW w:w="1342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:rsidR="00996715" w:rsidRPr="00563352" w:rsidRDefault="003A1C3C" w:rsidP="00B253F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3.1</w:t>
            </w:r>
          </w:p>
        </w:tc>
      </w:tr>
      <w:tr w:rsidR="00C23040" w:rsidRPr="00563352" w:rsidTr="004A0A84">
        <w:tc>
          <w:tcPr>
            <w:tcW w:w="591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3040" w:rsidRPr="00563352" w:rsidRDefault="00C23040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C23040" w:rsidRPr="00563352" w:rsidRDefault="003A1C3C" w:rsidP="00996715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3.2</w:t>
            </w:r>
          </w:p>
        </w:tc>
        <w:tc>
          <w:tcPr>
            <w:tcW w:w="6993" w:type="dxa"/>
            <w:shd w:val="clear" w:color="auto" w:fill="auto"/>
          </w:tcPr>
          <w:p w:rsidR="00BA6C6E" w:rsidRPr="00563352" w:rsidRDefault="00B1714C" w:rsidP="006845B6">
            <w:pPr>
              <w:spacing w:after="120"/>
              <w:jc w:val="both"/>
            </w:pPr>
            <w:r>
              <w:t>Lead, function in teams and communicate well in writing and speaking forms</w:t>
            </w:r>
          </w:p>
        </w:tc>
        <w:tc>
          <w:tcPr>
            <w:tcW w:w="1342" w:type="dxa"/>
            <w:shd w:val="clear" w:color="auto" w:fill="auto"/>
          </w:tcPr>
          <w:p w:rsidR="00C23040" w:rsidRPr="00563352" w:rsidRDefault="006845B6" w:rsidP="00B253F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3.2</w:t>
            </w:r>
          </w:p>
        </w:tc>
      </w:tr>
      <w:tr w:rsidR="006845B6" w:rsidRPr="00563352" w:rsidTr="004A0A84">
        <w:tc>
          <w:tcPr>
            <w:tcW w:w="591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845B6" w:rsidRPr="00563352" w:rsidRDefault="006845B6" w:rsidP="00A00A58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4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6845B6" w:rsidRPr="00563352" w:rsidRDefault="0026326E" w:rsidP="00996715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563352">
              <w:rPr>
                <w:b/>
                <w:bCs/>
              </w:rPr>
              <w:t>G4.4</w:t>
            </w:r>
          </w:p>
        </w:tc>
        <w:tc>
          <w:tcPr>
            <w:tcW w:w="6993" w:type="dxa"/>
            <w:tcBorders>
              <w:bottom w:val="single" w:sz="4" w:space="0" w:color="auto"/>
            </w:tcBorders>
            <w:shd w:val="clear" w:color="auto" w:fill="auto"/>
          </w:tcPr>
          <w:p w:rsidR="006845B6" w:rsidRPr="00563352" w:rsidRDefault="00B1714C" w:rsidP="0026326E">
            <w:pPr>
              <w:spacing w:after="120"/>
              <w:jc w:val="both"/>
            </w:pPr>
            <w:r>
              <w:t>Calculating, designing and stimulating cooling components and systems.</w:t>
            </w:r>
          </w:p>
        </w:tc>
        <w:tc>
          <w:tcPr>
            <w:tcW w:w="1342" w:type="dxa"/>
            <w:tcBorders>
              <w:bottom w:val="single" w:sz="4" w:space="0" w:color="auto"/>
            </w:tcBorders>
            <w:shd w:val="clear" w:color="auto" w:fill="auto"/>
          </w:tcPr>
          <w:p w:rsidR="006845B6" w:rsidRPr="00563352" w:rsidRDefault="006845B6" w:rsidP="00B253F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4.4</w:t>
            </w:r>
            <w:r w:rsidR="0026326E" w:rsidRPr="00563352">
              <w:rPr>
                <w:bCs/>
              </w:rPr>
              <w:t>.4</w:t>
            </w:r>
          </w:p>
        </w:tc>
      </w:tr>
    </w:tbl>
    <w:p w:rsidR="00EF3A65" w:rsidRPr="00563352" w:rsidRDefault="00EF3A65" w:rsidP="00B32F06">
      <w:pPr>
        <w:spacing w:before="60" w:after="60"/>
        <w:jc w:val="both"/>
        <w:rPr>
          <w:bCs/>
        </w:rPr>
      </w:pPr>
    </w:p>
    <w:p w:rsidR="00B360B6" w:rsidRPr="00563352" w:rsidRDefault="004A0A84" w:rsidP="00431D18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Cs/>
          <w:lang w:val="de-DE"/>
        </w:rPr>
      </w:pPr>
      <w:r>
        <w:rPr>
          <w:b/>
          <w:bCs/>
          <w:lang w:val="de-DE"/>
        </w:rPr>
        <w:t>Course Materials</w:t>
      </w:r>
    </w:p>
    <w:p w:rsidR="005107F7" w:rsidRPr="00563352" w:rsidRDefault="004C6AE9" w:rsidP="00987223">
      <w:pPr>
        <w:spacing w:before="60" w:after="60"/>
        <w:ind w:firstLine="284"/>
        <w:jc w:val="both"/>
        <w:rPr>
          <w:lang w:val="de-DE"/>
        </w:rPr>
      </w:pPr>
      <w:r w:rsidRPr="00563352">
        <w:rPr>
          <w:b/>
          <w:bCs/>
          <w:lang w:val="de-DE"/>
        </w:rPr>
        <w:t xml:space="preserve">- </w:t>
      </w:r>
      <w:r w:rsidR="004A0A84">
        <w:rPr>
          <w:lang w:val="de-DE"/>
        </w:rPr>
        <w:t>Textbook</w:t>
      </w:r>
      <w:r w:rsidR="00227030" w:rsidRPr="00563352">
        <w:rPr>
          <w:lang w:val="de-DE"/>
        </w:rPr>
        <w:t>:</w:t>
      </w:r>
    </w:p>
    <w:p w:rsidR="00C308BC" w:rsidRPr="00563352" w:rsidRDefault="00C308BC" w:rsidP="00C308BC">
      <w:pPr>
        <w:pStyle w:val="ListParagraph"/>
        <w:spacing w:after="120" w:line="288" w:lineRule="auto"/>
        <w:contextualSpacing w:val="0"/>
        <w:jc w:val="both"/>
        <w:rPr>
          <w:rFonts w:ascii="Times New Roman" w:hAnsi="Times New Roman"/>
          <w:b/>
          <w:sz w:val="24"/>
          <w:szCs w:val="24"/>
        </w:rPr>
      </w:pPr>
      <w:r w:rsidRPr="00563352">
        <w:rPr>
          <w:rFonts w:ascii="Times New Roman" w:hAnsi="Times New Roman"/>
          <w:sz w:val="24"/>
          <w:szCs w:val="24"/>
          <w:lang w:val="de-DE"/>
        </w:rPr>
        <w:t xml:space="preserve">1. </w:t>
      </w:r>
      <w:proofErr w:type="spellStart"/>
      <w:r w:rsidR="00315539" w:rsidRPr="00563352">
        <w:rPr>
          <w:rFonts w:ascii="Times New Roman" w:hAnsi="Times New Roman"/>
          <w:sz w:val="24"/>
          <w:szCs w:val="24"/>
        </w:rPr>
        <w:t>LêXuânHòa</w:t>
      </w:r>
      <w:proofErr w:type="spellEnd"/>
      <w:r w:rsidR="00315539" w:rsidRPr="00563352">
        <w:rPr>
          <w:rFonts w:ascii="Times New Roman" w:hAnsi="Times New Roman"/>
          <w:sz w:val="24"/>
          <w:szCs w:val="24"/>
        </w:rPr>
        <w:t xml:space="preserve"> – </w:t>
      </w:r>
      <w:r w:rsidR="004A0A84" w:rsidRPr="00563352">
        <w:t>Special Topics in Refrigeration Technology</w:t>
      </w:r>
      <w:r w:rsidR="004A0A84">
        <w:t xml:space="preserve"> Textbook</w:t>
      </w:r>
    </w:p>
    <w:p w:rsidR="004C6AE9" w:rsidRPr="00563352" w:rsidRDefault="004C6AE9" w:rsidP="00C308BC">
      <w:pPr>
        <w:spacing w:before="60" w:after="60"/>
        <w:ind w:left="709" w:hanging="425"/>
        <w:jc w:val="both"/>
        <w:rPr>
          <w:lang w:val="de-DE"/>
        </w:rPr>
      </w:pPr>
      <w:r w:rsidRPr="00563352">
        <w:rPr>
          <w:b/>
          <w:lang w:val="de-DE"/>
        </w:rPr>
        <w:t>-</w:t>
      </w:r>
      <w:r w:rsidR="004A0A84">
        <w:rPr>
          <w:lang w:val="de-DE"/>
        </w:rPr>
        <w:t xml:space="preserve"> Reference book</w:t>
      </w:r>
      <w:r w:rsidR="00227030" w:rsidRPr="00563352">
        <w:rPr>
          <w:lang w:val="de-DE"/>
        </w:rPr>
        <w:t>:</w:t>
      </w:r>
    </w:p>
    <w:p w:rsidR="006845B6" w:rsidRPr="00563352" w:rsidRDefault="006845B6" w:rsidP="006845B6">
      <w:pPr>
        <w:spacing w:after="120"/>
        <w:ind w:left="720"/>
        <w:jc w:val="both"/>
      </w:pPr>
      <w:r w:rsidRPr="00563352">
        <w:t>[1] Shan K. Wang, Handbook of Air Conditioning and Refrigeration, McGraw – Hill 2001</w:t>
      </w:r>
    </w:p>
    <w:p w:rsidR="00315539" w:rsidRPr="00563352" w:rsidRDefault="006845B6" w:rsidP="006845B6">
      <w:pPr>
        <w:spacing w:after="120"/>
        <w:ind w:left="720"/>
        <w:jc w:val="both"/>
        <w:rPr>
          <w:lang w:val="de-DE"/>
        </w:rPr>
      </w:pPr>
      <w:r w:rsidRPr="00563352">
        <w:t xml:space="preserve">[2] Ibrahim </w:t>
      </w:r>
      <w:proofErr w:type="spellStart"/>
      <w:r w:rsidRPr="00563352">
        <w:t>Dincer</w:t>
      </w:r>
      <w:proofErr w:type="spellEnd"/>
      <w:r w:rsidRPr="00563352">
        <w:t>, Refrigeration systems and applications, John Wiley &amp; Sons, 2003</w:t>
      </w:r>
    </w:p>
    <w:p w:rsidR="004C6AE9" w:rsidRPr="00563352" w:rsidRDefault="004A0A84" w:rsidP="00431D18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Cs/>
          <w:lang w:val="de-DE"/>
        </w:rPr>
      </w:pPr>
      <w:r>
        <w:rPr>
          <w:b/>
          <w:bCs/>
          <w:lang w:val="de-DE"/>
        </w:rPr>
        <w:t>Students assessment</w:t>
      </w:r>
      <w:r w:rsidR="00211ED3" w:rsidRPr="00563352">
        <w:rPr>
          <w:b/>
          <w:bCs/>
          <w:lang w:val="de-DE"/>
        </w:rPr>
        <w:t>:</w:t>
      </w:r>
    </w:p>
    <w:p w:rsidR="00253C77" w:rsidRPr="00563352" w:rsidRDefault="004A0A84" w:rsidP="00023A4C">
      <w:pPr>
        <w:spacing w:before="60" w:after="60"/>
        <w:ind w:firstLine="720"/>
        <w:jc w:val="both"/>
        <w:rPr>
          <w:b/>
          <w:lang w:val="de-DE"/>
        </w:rPr>
      </w:pPr>
      <w:r>
        <w:rPr>
          <w:lang w:val="de-DE"/>
        </w:rPr>
        <w:t>- Grading scale</w:t>
      </w:r>
      <w:r w:rsidR="00253C77" w:rsidRPr="00563352">
        <w:rPr>
          <w:lang w:val="de-DE"/>
        </w:rPr>
        <w:t xml:space="preserve">: </w:t>
      </w:r>
      <w:r w:rsidR="00253C77" w:rsidRPr="00563352">
        <w:rPr>
          <w:b/>
          <w:lang w:val="de-DE"/>
        </w:rPr>
        <w:t>10</w:t>
      </w:r>
    </w:p>
    <w:p w:rsidR="003848EA" w:rsidRPr="00563352" w:rsidRDefault="004A0A84" w:rsidP="00023A4C">
      <w:pPr>
        <w:spacing w:before="60" w:after="60"/>
        <w:ind w:firstLine="720"/>
        <w:jc w:val="both"/>
        <w:rPr>
          <w:lang w:val="de-DE"/>
        </w:rPr>
      </w:pPr>
      <w:r>
        <w:rPr>
          <w:lang w:val="de-DE"/>
        </w:rPr>
        <w:t>- Assessment plans</w:t>
      </w:r>
      <w:r w:rsidR="003848EA" w:rsidRPr="00563352">
        <w:rPr>
          <w:lang w:val="de-DE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3992"/>
        <w:gridCol w:w="1104"/>
        <w:gridCol w:w="1390"/>
        <w:gridCol w:w="750"/>
        <w:gridCol w:w="1003"/>
      </w:tblGrid>
      <w:tr w:rsidR="00C85525" w:rsidRPr="00563352" w:rsidTr="00C85525">
        <w:tc>
          <w:tcPr>
            <w:tcW w:w="396" w:type="pct"/>
            <w:shd w:val="pct30" w:color="FFFF00" w:fill="FFFFFF"/>
            <w:vAlign w:val="center"/>
          </w:tcPr>
          <w:p w:rsidR="00C85525" w:rsidRPr="00563352" w:rsidRDefault="00B1714C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Assessment Method</w:t>
            </w:r>
          </w:p>
        </w:tc>
        <w:tc>
          <w:tcPr>
            <w:tcW w:w="2236" w:type="pct"/>
            <w:shd w:val="pct30" w:color="FFFF00" w:fill="FFFFFF"/>
            <w:vAlign w:val="center"/>
          </w:tcPr>
          <w:p w:rsidR="00C85525" w:rsidRPr="00563352" w:rsidRDefault="00B1714C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ontents</w:t>
            </w:r>
          </w:p>
        </w:tc>
        <w:tc>
          <w:tcPr>
            <w:tcW w:w="736" w:type="pct"/>
            <w:shd w:val="pct30" w:color="FFFF00" w:fill="FFFFFF"/>
            <w:vAlign w:val="center"/>
          </w:tcPr>
          <w:p w:rsidR="00C85525" w:rsidRPr="00563352" w:rsidRDefault="00B1714C" w:rsidP="00C85525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Week</w:t>
            </w:r>
          </w:p>
        </w:tc>
        <w:tc>
          <w:tcPr>
            <w:tcW w:w="761" w:type="pct"/>
            <w:shd w:val="pct30" w:color="FFFF00" w:fill="FFFFFF"/>
          </w:tcPr>
          <w:p w:rsidR="00C85525" w:rsidRPr="00563352" w:rsidRDefault="00B1714C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Assessment Tool</w:t>
            </w:r>
          </w:p>
        </w:tc>
        <w:tc>
          <w:tcPr>
            <w:tcW w:w="486" w:type="pct"/>
            <w:shd w:val="pct30" w:color="FFFF00" w:fill="FFFFFF"/>
          </w:tcPr>
          <w:p w:rsidR="00C85525" w:rsidRPr="00563352" w:rsidRDefault="00B1714C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ELO</w:t>
            </w:r>
          </w:p>
        </w:tc>
        <w:tc>
          <w:tcPr>
            <w:tcW w:w="385" w:type="pct"/>
            <w:shd w:val="pct30" w:color="FFFF00" w:fill="FFFFFF"/>
          </w:tcPr>
          <w:p w:rsidR="00C85525" w:rsidRPr="00563352" w:rsidRDefault="00B1714C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Percent</w:t>
            </w:r>
            <w:r w:rsidR="00C85525" w:rsidRPr="00563352">
              <w:rPr>
                <w:b/>
                <w:bCs/>
                <w:lang w:val="de-DE"/>
              </w:rPr>
              <w:t xml:space="preserve"> (%)</w:t>
            </w:r>
          </w:p>
        </w:tc>
      </w:tr>
      <w:tr w:rsidR="00C85525" w:rsidRPr="00563352" w:rsidTr="00C85525">
        <w:tc>
          <w:tcPr>
            <w:tcW w:w="4129" w:type="pct"/>
            <w:gridSpan w:val="4"/>
            <w:shd w:val="clear" w:color="auto" w:fill="auto"/>
            <w:vAlign w:val="center"/>
          </w:tcPr>
          <w:p w:rsidR="00C85525" w:rsidRPr="00563352" w:rsidRDefault="00B40DA3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id Term</w:t>
            </w:r>
          </w:p>
        </w:tc>
        <w:tc>
          <w:tcPr>
            <w:tcW w:w="486" w:type="pct"/>
          </w:tcPr>
          <w:p w:rsidR="00C85525" w:rsidRPr="00563352" w:rsidRDefault="00C85525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85" w:type="pct"/>
          </w:tcPr>
          <w:p w:rsidR="00C85525" w:rsidRPr="00563352" w:rsidRDefault="00315539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5</w:t>
            </w:r>
            <w:r w:rsidR="00C85525" w:rsidRPr="00563352">
              <w:rPr>
                <w:b/>
                <w:bCs/>
                <w:lang w:val="de-DE"/>
              </w:rPr>
              <w:t>0</w:t>
            </w:r>
          </w:p>
        </w:tc>
      </w:tr>
      <w:tr w:rsidR="00C85525" w:rsidRPr="00563352" w:rsidTr="006845B6">
        <w:trPr>
          <w:trHeight w:val="595"/>
        </w:trPr>
        <w:tc>
          <w:tcPr>
            <w:tcW w:w="396" w:type="pct"/>
            <w:shd w:val="clear" w:color="auto" w:fill="auto"/>
            <w:vAlign w:val="center"/>
          </w:tcPr>
          <w:p w:rsidR="00C85525" w:rsidRPr="00563352" w:rsidRDefault="00C85525" w:rsidP="008763C7">
            <w:pPr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BT#1</w:t>
            </w:r>
          </w:p>
        </w:tc>
        <w:tc>
          <w:tcPr>
            <w:tcW w:w="2236" w:type="pct"/>
            <w:shd w:val="clear" w:color="auto" w:fill="auto"/>
          </w:tcPr>
          <w:p w:rsidR="00C85525" w:rsidRPr="00563352" w:rsidRDefault="00B40DA3" w:rsidP="0026326E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 xml:space="preserve"> Presenting, drawing and calculating refrigeration circles</w:t>
            </w:r>
          </w:p>
        </w:tc>
        <w:tc>
          <w:tcPr>
            <w:tcW w:w="736" w:type="pct"/>
            <w:shd w:val="clear" w:color="auto" w:fill="auto"/>
          </w:tcPr>
          <w:p w:rsidR="00C85525" w:rsidRPr="00B40DA3" w:rsidRDefault="00B40DA3" w:rsidP="006845B6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2</w:t>
            </w:r>
            <w:r>
              <w:rPr>
                <w:bCs/>
                <w:vertAlign w:val="superscript"/>
                <w:lang w:val="de-DE"/>
              </w:rPr>
              <w:t>th</w:t>
            </w:r>
            <w:r>
              <w:rPr>
                <w:bCs/>
                <w:lang w:val="de-DE"/>
              </w:rPr>
              <w:t xml:space="preserve"> week</w:t>
            </w:r>
          </w:p>
        </w:tc>
        <w:tc>
          <w:tcPr>
            <w:tcW w:w="761" w:type="pct"/>
          </w:tcPr>
          <w:p w:rsidR="00C85525" w:rsidRPr="00563352" w:rsidRDefault="00B40DA3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Cs/>
                <w:lang w:val="de-DE"/>
              </w:rPr>
              <w:t>Exercises</w:t>
            </w:r>
          </w:p>
        </w:tc>
        <w:tc>
          <w:tcPr>
            <w:tcW w:w="486" w:type="pct"/>
          </w:tcPr>
          <w:p w:rsidR="0026326E" w:rsidRPr="00563352" w:rsidRDefault="0026326E" w:rsidP="006F674A">
            <w:pPr>
              <w:spacing w:before="60" w:after="60"/>
              <w:jc w:val="center"/>
              <w:rPr>
                <w:bCs/>
              </w:rPr>
            </w:pPr>
            <w:r w:rsidRPr="00563352">
              <w:rPr>
                <w:bCs/>
              </w:rPr>
              <w:t>G1.2</w:t>
            </w:r>
          </w:p>
          <w:p w:rsidR="00C85525" w:rsidRPr="00563352" w:rsidRDefault="0026326E" w:rsidP="006F674A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</w:rPr>
              <w:t>G4.4</w:t>
            </w:r>
          </w:p>
        </w:tc>
        <w:tc>
          <w:tcPr>
            <w:tcW w:w="385" w:type="pct"/>
          </w:tcPr>
          <w:p w:rsidR="00C85525" w:rsidRPr="00563352" w:rsidRDefault="005C3BB7" w:rsidP="00266450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10</w:t>
            </w:r>
          </w:p>
        </w:tc>
      </w:tr>
      <w:tr w:rsidR="00C85525" w:rsidRPr="00563352" w:rsidTr="00C85525">
        <w:tc>
          <w:tcPr>
            <w:tcW w:w="396" w:type="pct"/>
            <w:shd w:val="clear" w:color="auto" w:fill="auto"/>
            <w:vAlign w:val="center"/>
          </w:tcPr>
          <w:p w:rsidR="00C85525" w:rsidRPr="00563352" w:rsidRDefault="00C85525" w:rsidP="008763C7">
            <w:pPr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BT#2</w:t>
            </w:r>
          </w:p>
        </w:tc>
        <w:tc>
          <w:tcPr>
            <w:tcW w:w="2236" w:type="pct"/>
            <w:shd w:val="clear" w:color="auto" w:fill="auto"/>
          </w:tcPr>
          <w:p w:rsidR="00C85525" w:rsidRPr="00563352" w:rsidRDefault="00B40DA3" w:rsidP="0026326E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Analyzing, diagnosing reason and exlaining, proposing methods to solve in cooling systems</w:t>
            </w:r>
          </w:p>
        </w:tc>
        <w:tc>
          <w:tcPr>
            <w:tcW w:w="736" w:type="pct"/>
            <w:shd w:val="clear" w:color="auto" w:fill="auto"/>
          </w:tcPr>
          <w:p w:rsidR="00C85525" w:rsidRPr="00B40DA3" w:rsidRDefault="00B40DA3" w:rsidP="005C3BB7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7</w:t>
            </w:r>
            <w:r>
              <w:rPr>
                <w:bCs/>
                <w:vertAlign w:val="superscript"/>
                <w:lang w:val="de-DE"/>
              </w:rPr>
              <w:t>th</w:t>
            </w:r>
            <w:r>
              <w:rPr>
                <w:bCs/>
                <w:lang w:val="de-DE"/>
              </w:rPr>
              <w:t xml:space="preserve"> week</w:t>
            </w:r>
          </w:p>
        </w:tc>
        <w:tc>
          <w:tcPr>
            <w:tcW w:w="761" w:type="pct"/>
          </w:tcPr>
          <w:p w:rsidR="00C85525" w:rsidRPr="00563352" w:rsidRDefault="00B40DA3" w:rsidP="00266450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ercises</w:t>
            </w:r>
          </w:p>
        </w:tc>
        <w:tc>
          <w:tcPr>
            <w:tcW w:w="486" w:type="pct"/>
          </w:tcPr>
          <w:p w:rsidR="00C85525" w:rsidRPr="00563352" w:rsidRDefault="00242FC2" w:rsidP="006F674A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G1.3, G1.4, G2.1</w:t>
            </w:r>
          </w:p>
        </w:tc>
        <w:tc>
          <w:tcPr>
            <w:tcW w:w="385" w:type="pct"/>
          </w:tcPr>
          <w:p w:rsidR="00C85525" w:rsidRPr="00563352" w:rsidRDefault="005C3BB7" w:rsidP="00266450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10</w:t>
            </w:r>
          </w:p>
        </w:tc>
      </w:tr>
      <w:tr w:rsidR="006845B6" w:rsidRPr="00563352" w:rsidTr="006845B6">
        <w:tc>
          <w:tcPr>
            <w:tcW w:w="4129" w:type="pct"/>
            <w:gridSpan w:val="4"/>
            <w:shd w:val="clear" w:color="auto" w:fill="auto"/>
            <w:vAlign w:val="center"/>
          </w:tcPr>
          <w:p w:rsidR="006845B6" w:rsidRPr="00563352" w:rsidRDefault="00B40DA3" w:rsidP="006845B6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Report</w:t>
            </w:r>
          </w:p>
        </w:tc>
        <w:tc>
          <w:tcPr>
            <w:tcW w:w="486" w:type="pct"/>
          </w:tcPr>
          <w:p w:rsidR="006845B6" w:rsidRPr="00563352" w:rsidRDefault="006845B6" w:rsidP="006F674A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385" w:type="pct"/>
          </w:tcPr>
          <w:p w:rsidR="006845B6" w:rsidRPr="00563352" w:rsidRDefault="006845B6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30</w:t>
            </w:r>
          </w:p>
        </w:tc>
      </w:tr>
      <w:tr w:rsidR="00C85525" w:rsidRPr="00563352" w:rsidTr="00C85525">
        <w:tc>
          <w:tcPr>
            <w:tcW w:w="396" w:type="pct"/>
            <w:shd w:val="clear" w:color="auto" w:fill="auto"/>
            <w:vAlign w:val="center"/>
          </w:tcPr>
          <w:p w:rsidR="00C85525" w:rsidRPr="00563352" w:rsidRDefault="0026326E" w:rsidP="008763C7">
            <w:pPr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BC</w:t>
            </w:r>
            <w:r w:rsidR="00C85525" w:rsidRPr="00563352">
              <w:rPr>
                <w:bCs/>
                <w:lang w:val="de-DE"/>
              </w:rPr>
              <w:t>#</w:t>
            </w:r>
            <w:r w:rsidRPr="00563352">
              <w:rPr>
                <w:bCs/>
                <w:lang w:val="de-DE"/>
              </w:rPr>
              <w:t>1</w:t>
            </w:r>
          </w:p>
        </w:tc>
        <w:tc>
          <w:tcPr>
            <w:tcW w:w="2236" w:type="pct"/>
            <w:shd w:val="clear" w:color="auto" w:fill="auto"/>
          </w:tcPr>
          <w:p w:rsidR="00C85525" w:rsidRPr="00563352" w:rsidRDefault="00B40DA3" w:rsidP="00266450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Translating english materials for presenting the report</w:t>
            </w:r>
          </w:p>
        </w:tc>
        <w:tc>
          <w:tcPr>
            <w:tcW w:w="736" w:type="pct"/>
            <w:shd w:val="clear" w:color="auto" w:fill="auto"/>
          </w:tcPr>
          <w:p w:rsidR="00C85525" w:rsidRPr="00B40DA3" w:rsidRDefault="00B40DA3" w:rsidP="0026326E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4</w:t>
            </w:r>
            <w:r>
              <w:rPr>
                <w:bCs/>
                <w:vertAlign w:val="superscript"/>
                <w:lang w:val="de-DE"/>
              </w:rPr>
              <w:t>th</w:t>
            </w:r>
            <w:r>
              <w:rPr>
                <w:bCs/>
                <w:lang w:val="de-DE"/>
              </w:rPr>
              <w:t xml:space="preserve"> week</w:t>
            </w:r>
          </w:p>
        </w:tc>
        <w:tc>
          <w:tcPr>
            <w:tcW w:w="761" w:type="pct"/>
          </w:tcPr>
          <w:p w:rsidR="00C85525" w:rsidRPr="00563352" w:rsidRDefault="00B40DA3" w:rsidP="00266450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Report</w:t>
            </w:r>
          </w:p>
        </w:tc>
        <w:tc>
          <w:tcPr>
            <w:tcW w:w="486" w:type="pct"/>
          </w:tcPr>
          <w:p w:rsidR="00C85525" w:rsidRPr="00563352" w:rsidRDefault="00242FC2" w:rsidP="000A0BE8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G2.4, G2.5, G3.1, G3.2</w:t>
            </w:r>
          </w:p>
        </w:tc>
        <w:tc>
          <w:tcPr>
            <w:tcW w:w="385" w:type="pct"/>
          </w:tcPr>
          <w:p w:rsidR="00C85525" w:rsidRPr="00563352" w:rsidRDefault="00315539" w:rsidP="00266450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  <w:lang w:val="de-DE"/>
              </w:rPr>
              <w:t>30</w:t>
            </w:r>
          </w:p>
        </w:tc>
      </w:tr>
      <w:tr w:rsidR="00C85525" w:rsidRPr="00563352" w:rsidTr="00C85525">
        <w:tc>
          <w:tcPr>
            <w:tcW w:w="3368" w:type="pct"/>
            <w:gridSpan w:val="3"/>
            <w:shd w:val="clear" w:color="auto" w:fill="auto"/>
            <w:vAlign w:val="center"/>
          </w:tcPr>
          <w:p w:rsidR="00C85525" w:rsidRPr="00563352" w:rsidRDefault="00B40DA3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Final Term</w:t>
            </w:r>
          </w:p>
        </w:tc>
        <w:tc>
          <w:tcPr>
            <w:tcW w:w="761" w:type="pct"/>
          </w:tcPr>
          <w:p w:rsidR="00C85525" w:rsidRPr="00563352" w:rsidRDefault="00C85525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486" w:type="pct"/>
          </w:tcPr>
          <w:p w:rsidR="00C85525" w:rsidRPr="00563352" w:rsidRDefault="00C85525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385" w:type="pct"/>
          </w:tcPr>
          <w:p w:rsidR="00C85525" w:rsidRPr="00563352" w:rsidRDefault="00C85525" w:rsidP="0026645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50</w:t>
            </w:r>
          </w:p>
        </w:tc>
      </w:tr>
      <w:tr w:rsidR="00C85525" w:rsidRPr="00563352" w:rsidTr="00C85525">
        <w:tc>
          <w:tcPr>
            <w:tcW w:w="396" w:type="pct"/>
            <w:shd w:val="clear" w:color="auto" w:fill="auto"/>
            <w:vAlign w:val="center"/>
          </w:tcPr>
          <w:p w:rsidR="00C85525" w:rsidRPr="00563352" w:rsidRDefault="00B1714C" w:rsidP="008763C7">
            <w:pPr>
              <w:rPr>
                <w:bCs/>
                <w:lang w:val="de-DE"/>
              </w:rPr>
            </w:pPr>
            <w:r>
              <w:rPr>
                <w:lang w:val="de-DE"/>
              </w:rPr>
              <w:t>Taking role call</w:t>
            </w:r>
          </w:p>
        </w:tc>
        <w:tc>
          <w:tcPr>
            <w:tcW w:w="2236" w:type="pct"/>
            <w:shd w:val="clear" w:color="auto" w:fill="auto"/>
          </w:tcPr>
          <w:p w:rsidR="00C85525" w:rsidRPr="00563352" w:rsidRDefault="00B40DA3" w:rsidP="006845B6">
            <w:pPr>
              <w:spacing w:before="60" w:after="60"/>
              <w:jc w:val="both"/>
              <w:rPr>
                <w:lang w:val="de-DE"/>
              </w:rPr>
            </w:pPr>
            <w:r>
              <w:rPr>
                <w:lang w:val="de-DE"/>
              </w:rPr>
              <w:t>Taking role callon the namelist</w:t>
            </w:r>
          </w:p>
        </w:tc>
        <w:tc>
          <w:tcPr>
            <w:tcW w:w="736" w:type="pct"/>
            <w:shd w:val="clear" w:color="auto" w:fill="auto"/>
          </w:tcPr>
          <w:p w:rsidR="00C85525" w:rsidRPr="00563352" w:rsidRDefault="00B40DA3" w:rsidP="00266450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All term</w:t>
            </w:r>
          </w:p>
        </w:tc>
        <w:tc>
          <w:tcPr>
            <w:tcW w:w="761" w:type="pct"/>
          </w:tcPr>
          <w:p w:rsidR="00C85525" w:rsidRPr="00563352" w:rsidRDefault="00B40DA3" w:rsidP="00315539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Namelist</w:t>
            </w:r>
          </w:p>
        </w:tc>
        <w:tc>
          <w:tcPr>
            <w:tcW w:w="486" w:type="pct"/>
          </w:tcPr>
          <w:p w:rsidR="002501A4" w:rsidRPr="00563352" w:rsidRDefault="00242FC2" w:rsidP="002B179E">
            <w:pPr>
              <w:spacing w:before="60" w:after="60"/>
              <w:jc w:val="center"/>
              <w:rPr>
                <w:bCs/>
                <w:lang w:val="de-DE"/>
              </w:rPr>
            </w:pPr>
            <w:r w:rsidRPr="00563352">
              <w:rPr>
                <w:bCs/>
              </w:rPr>
              <w:t>G1.2, G1.3, G1.4, G2.1, G2.4, G2.5, G4.4</w:t>
            </w:r>
          </w:p>
        </w:tc>
        <w:tc>
          <w:tcPr>
            <w:tcW w:w="385" w:type="pct"/>
          </w:tcPr>
          <w:p w:rsidR="00C85525" w:rsidRPr="00563352" w:rsidRDefault="00C85525" w:rsidP="00266450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</w:tbl>
    <w:p w:rsidR="00242FC2" w:rsidRPr="00563352" w:rsidRDefault="00242FC2" w:rsidP="00E53BED">
      <w:pPr>
        <w:spacing w:before="60" w:after="60"/>
        <w:jc w:val="both"/>
        <w:rPr>
          <w:lang w:val="de-DE"/>
        </w:rPr>
      </w:pPr>
    </w:p>
    <w:p w:rsidR="009314CA" w:rsidRPr="00563352" w:rsidRDefault="00B40DA3" w:rsidP="00431D18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/>
          <w:bCs/>
          <w:lang w:val="de-DE"/>
        </w:rPr>
      </w:pPr>
      <w:r>
        <w:rPr>
          <w:b/>
          <w:bCs/>
          <w:lang w:val="de-DE"/>
        </w:rPr>
        <w:t>Course content</w:t>
      </w:r>
      <w:r w:rsidR="00253C77" w:rsidRPr="00563352">
        <w:rPr>
          <w:b/>
          <w:bCs/>
          <w:lang w:val="de-DE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"/>
        <w:gridCol w:w="7256"/>
        <w:gridCol w:w="1421"/>
      </w:tblGrid>
      <w:tr w:rsidR="00142E1D" w:rsidRPr="00563352" w:rsidTr="00C62425">
        <w:tc>
          <w:tcPr>
            <w:tcW w:w="494" w:type="pct"/>
            <w:shd w:val="pct30" w:color="FFFF00" w:fill="FFFFFF"/>
            <w:vAlign w:val="center"/>
          </w:tcPr>
          <w:p w:rsidR="00142E1D" w:rsidRPr="00563352" w:rsidRDefault="00B40DA3" w:rsidP="005A1E3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lastRenderedPageBreak/>
              <w:t>Week</w:t>
            </w:r>
          </w:p>
        </w:tc>
        <w:tc>
          <w:tcPr>
            <w:tcW w:w="3768" w:type="pct"/>
            <w:shd w:val="pct30" w:color="FFFF00" w:fill="FFFFFF"/>
            <w:vAlign w:val="center"/>
          </w:tcPr>
          <w:p w:rsidR="00142E1D" w:rsidRPr="00563352" w:rsidRDefault="00B40DA3" w:rsidP="005A1E30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ontents</w:t>
            </w:r>
          </w:p>
        </w:tc>
        <w:tc>
          <w:tcPr>
            <w:tcW w:w="738" w:type="pct"/>
            <w:shd w:val="pct30" w:color="FFFF00" w:fill="FFFFFF"/>
            <w:vAlign w:val="center"/>
          </w:tcPr>
          <w:p w:rsidR="00142E1D" w:rsidRPr="00563352" w:rsidRDefault="00B40DA3" w:rsidP="008C36D2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ELO</w:t>
            </w:r>
          </w:p>
        </w:tc>
      </w:tr>
      <w:tr w:rsidR="00142E1D" w:rsidRPr="00563352" w:rsidTr="00C62425">
        <w:tc>
          <w:tcPr>
            <w:tcW w:w="494" w:type="pct"/>
            <w:vMerge w:val="restart"/>
            <w:shd w:val="clear" w:color="auto" w:fill="auto"/>
            <w:vAlign w:val="center"/>
          </w:tcPr>
          <w:p w:rsidR="00142E1D" w:rsidRPr="00563352" w:rsidRDefault="00954262" w:rsidP="00954262">
            <w:pPr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1</w:t>
            </w:r>
            <w:r w:rsidRPr="00563352">
              <w:rPr>
                <w:b/>
                <w:bCs/>
                <w:lang w:val="de-DE"/>
              </w:rPr>
              <w:sym w:font="Symbol" w:char="F0B8"/>
            </w:r>
            <w:r w:rsidR="00D2338B" w:rsidRPr="00563352">
              <w:rPr>
                <w:b/>
                <w:bCs/>
                <w:lang w:val="de-DE"/>
              </w:rPr>
              <w:t>4</w:t>
            </w:r>
          </w:p>
        </w:tc>
        <w:tc>
          <w:tcPr>
            <w:tcW w:w="3768" w:type="pct"/>
            <w:shd w:val="clear" w:color="auto" w:fill="auto"/>
          </w:tcPr>
          <w:p w:rsidR="00142E1D" w:rsidRPr="00563352" w:rsidRDefault="00B40DA3" w:rsidP="00B224AC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/>
                <w:i/>
              </w:rPr>
              <w:t>Chapter</w:t>
            </w:r>
            <w:r w:rsidR="00D2338B" w:rsidRPr="00563352">
              <w:rPr>
                <w:b/>
                <w:i/>
              </w:rPr>
              <w:t xml:space="preserve"> 1: </w:t>
            </w:r>
            <w:proofErr w:type="spellStart"/>
            <w:r w:rsidR="00D2338B" w:rsidRPr="00563352">
              <w:rPr>
                <w:b/>
                <w:i/>
              </w:rPr>
              <w:t>Troubleshootingairconditioning</w:t>
            </w:r>
            <w:proofErr w:type="spellEnd"/>
            <w:r w:rsidR="00D2338B" w:rsidRPr="00563352">
              <w:rPr>
                <w:b/>
                <w:i/>
              </w:rPr>
              <w:t xml:space="preserve"> System  &lt;8/0/16&gt;</w:t>
            </w:r>
          </w:p>
        </w:tc>
        <w:tc>
          <w:tcPr>
            <w:tcW w:w="738" w:type="pct"/>
            <w:shd w:val="clear" w:color="auto" w:fill="auto"/>
          </w:tcPr>
          <w:p w:rsidR="00142E1D" w:rsidRPr="00563352" w:rsidRDefault="00142E1D" w:rsidP="008C36D2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</w:tr>
      <w:tr w:rsidR="0017522D" w:rsidRPr="00563352" w:rsidTr="00B224AC">
        <w:trPr>
          <w:trHeight w:val="1081"/>
        </w:trPr>
        <w:tc>
          <w:tcPr>
            <w:tcW w:w="494" w:type="pct"/>
            <w:vMerge/>
            <w:shd w:val="clear" w:color="auto" w:fill="auto"/>
          </w:tcPr>
          <w:p w:rsidR="0017522D" w:rsidRPr="00563352" w:rsidRDefault="0017522D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17522D" w:rsidRPr="00563352" w:rsidRDefault="0017522D" w:rsidP="005A1E30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 xml:space="preserve">A/ </w:t>
            </w:r>
            <w:r w:rsidR="005C0C8A">
              <w:rPr>
                <w:b/>
                <w:bCs/>
                <w:lang w:val="de-DE"/>
              </w:rPr>
              <w:t>Contents and teaching methods in class</w:t>
            </w:r>
            <w:r w:rsidRPr="00563352">
              <w:rPr>
                <w:bCs/>
                <w:i/>
                <w:lang w:val="de-DE"/>
              </w:rPr>
              <w:t>: (</w:t>
            </w:r>
            <w:r w:rsidR="00D2338B" w:rsidRPr="00563352">
              <w:rPr>
                <w:bCs/>
                <w:i/>
                <w:lang w:val="de-DE"/>
              </w:rPr>
              <w:t>8</w:t>
            </w:r>
            <w:r w:rsidRPr="00563352">
              <w:rPr>
                <w:bCs/>
                <w:i/>
                <w:lang w:val="de-DE"/>
              </w:rPr>
              <w:t>)</w:t>
            </w:r>
          </w:p>
          <w:p w:rsidR="005C0C8A" w:rsidRDefault="005C0C8A" w:rsidP="005C0C8A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heory teaching contents:</w:t>
            </w:r>
          </w:p>
          <w:p w:rsidR="00D2338B" w:rsidRPr="00563352" w:rsidRDefault="00D2338B" w:rsidP="00D2338B">
            <w:pPr>
              <w:tabs>
                <w:tab w:val="left" w:pos="3870"/>
              </w:tabs>
              <w:ind w:left="128"/>
              <w:jc w:val="both"/>
            </w:pPr>
            <w:r w:rsidRPr="00563352">
              <w:t>+ Electric part</w:t>
            </w:r>
          </w:p>
          <w:p w:rsidR="00D2338B" w:rsidRPr="00563352" w:rsidRDefault="00D2338B" w:rsidP="00D2338B">
            <w:pPr>
              <w:tabs>
                <w:tab w:val="left" w:pos="3870"/>
              </w:tabs>
              <w:ind w:left="128"/>
              <w:jc w:val="both"/>
            </w:pPr>
            <w:r w:rsidRPr="00563352">
              <w:t>+ Refrigerant system</w:t>
            </w:r>
          </w:p>
          <w:p w:rsidR="00D2338B" w:rsidRPr="00563352" w:rsidRDefault="00D2338B" w:rsidP="00D2338B">
            <w:pPr>
              <w:tabs>
                <w:tab w:val="left" w:pos="3870"/>
              </w:tabs>
              <w:ind w:left="128"/>
              <w:jc w:val="both"/>
            </w:pPr>
            <w:r w:rsidRPr="00563352">
              <w:t>+ Troubleshooting</w:t>
            </w:r>
          </w:p>
          <w:p w:rsidR="00B224AC" w:rsidRPr="00563352" w:rsidRDefault="00D2338B" w:rsidP="00D2338B">
            <w:pPr>
              <w:ind w:left="128"/>
              <w:jc w:val="both"/>
              <w:rPr>
                <w:bCs/>
              </w:rPr>
            </w:pPr>
            <w:r w:rsidRPr="00563352">
              <w:t>+ Installation fundamentals</w:t>
            </w:r>
          </w:p>
          <w:p w:rsidR="00C91728" w:rsidRDefault="00C91728" w:rsidP="00C91728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eaching methods</w:t>
            </w:r>
            <w:r>
              <w:rPr>
                <w:bCs/>
                <w:lang w:val="de-DE"/>
              </w:rPr>
              <w:t>: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Presentation 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Dicussion </w:t>
            </w:r>
          </w:p>
          <w:p w:rsidR="00D2338B" w:rsidRPr="00563352" w:rsidRDefault="00C91728" w:rsidP="00C91728">
            <w:pPr>
              <w:pStyle w:val="NormalWeb"/>
              <w:numPr>
                <w:ilvl w:val="0"/>
                <w:numId w:val="1"/>
              </w:numPr>
              <w:spacing w:before="60" w:after="60"/>
              <w:rPr>
                <w:bCs/>
                <w:i/>
                <w:color w:val="auto"/>
                <w:lang w:val="de-DE"/>
              </w:rPr>
            </w:pPr>
            <w:r>
              <w:rPr>
                <w:bCs/>
                <w:lang w:val="de-DE"/>
              </w:rPr>
              <w:t>Team working</w:t>
            </w:r>
          </w:p>
        </w:tc>
        <w:tc>
          <w:tcPr>
            <w:tcW w:w="738" w:type="pct"/>
            <w:shd w:val="clear" w:color="auto" w:fill="auto"/>
          </w:tcPr>
          <w:p w:rsidR="0017522D" w:rsidRPr="00563352" w:rsidRDefault="00242FC2" w:rsidP="00242FC2">
            <w:pPr>
              <w:jc w:val="center"/>
              <w:rPr>
                <w:bCs/>
                <w:lang w:val="de-DE"/>
              </w:rPr>
            </w:pPr>
            <w:r w:rsidRPr="00563352">
              <w:rPr>
                <w:bCs/>
              </w:rPr>
              <w:t>G1.2, G1.3, G1.4, G2.1, G2.4, G4.4</w:t>
            </w:r>
          </w:p>
        </w:tc>
      </w:tr>
      <w:tr w:rsidR="0017522D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17522D" w:rsidRPr="00563352" w:rsidRDefault="0017522D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17522D" w:rsidRPr="00563352" w:rsidRDefault="0017522D" w:rsidP="0017522D">
            <w:pPr>
              <w:jc w:val="both"/>
              <w:rPr>
                <w:bCs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>B/</w:t>
            </w:r>
            <w:r w:rsidR="005C0C8A">
              <w:rPr>
                <w:b/>
                <w:bCs/>
                <w:lang w:val="de-DE"/>
              </w:rPr>
              <w:t>Contents for seft-study at home</w:t>
            </w:r>
            <w:r w:rsidRPr="00563352">
              <w:rPr>
                <w:bCs/>
                <w:lang w:val="de-DE"/>
              </w:rPr>
              <w:t>:</w:t>
            </w:r>
            <w:r w:rsidR="005F593B" w:rsidRPr="00563352">
              <w:rPr>
                <w:bCs/>
                <w:i/>
                <w:lang w:val="de-DE"/>
              </w:rPr>
              <w:t xml:space="preserve"> (</w:t>
            </w:r>
            <w:r w:rsidR="00D2338B" w:rsidRPr="00563352">
              <w:rPr>
                <w:bCs/>
                <w:i/>
                <w:lang w:val="de-DE"/>
              </w:rPr>
              <w:t>16</w:t>
            </w:r>
            <w:r w:rsidRPr="00563352">
              <w:rPr>
                <w:bCs/>
                <w:i/>
                <w:lang w:val="de-DE"/>
              </w:rPr>
              <w:t>)</w:t>
            </w:r>
          </w:p>
          <w:p w:rsidR="00954262" w:rsidRPr="00563352" w:rsidRDefault="00D2338B" w:rsidP="00D2338B">
            <w:pPr>
              <w:ind w:left="128"/>
              <w:jc w:val="both"/>
              <w:rPr>
                <w:i/>
              </w:rPr>
            </w:pPr>
            <w:r w:rsidRPr="00563352">
              <w:t xml:space="preserve">+ </w:t>
            </w:r>
            <w:proofErr w:type="spellStart"/>
            <w:r w:rsidRPr="00563352">
              <w:t>Đọcvàdịchtàiliệu</w:t>
            </w:r>
            <w:proofErr w:type="spellEnd"/>
            <w:r w:rsidRPr="00563352">
              <w:t xml:space="preserve"> Troubleshooting </w:t>
            </w:r>
            <w:proofErr w:type="spellStart"/>
            <w:r w:rsidRPr="00563352">
              <w:t>airconditionsysstem</w:t>
            </w:r>
            <w:proofErr w:type="spellEnd"/>
          </w:p>
        </w:tc>
        <w:tc>
          <w:tcPr>
            <w:tcW w:w="738" w:type="pct"/>
            <w:shd w:val="clear" w:color="auto" w:fill="auto"/>
          </w:tcPr>
          <w:p w:rsidR="0017522D" w:rsidRPr="00563352" w:rsidRDefault="00242FC2" w:rsidP="002B179E">
            <w:pPr>
              <w:spacing w:before="60" w:after="60"/>
              <w:jc w:val="center"/>
              <w:rPr>
                <w:lang w:val="de-DE"/>
              </w:rPr>
            </w:pPr>
            <w:r w:rsidRPr="00563352">
              <w:rPr>
                <w:bCs/>
              </w:rPr>
              <w:t>G2.5, G3.1,</w:t>
            </w:r>
            <w:r w:rsidR="002B179E" w:rsidRPr="00563352">
              <w:rPr>
                <w:bCs/>
              </w:rPr>
              <w:t xml:space="preserve"> G3.2</w:t>
            </w:r>
          </w:p>
        </w:tc>
      </w:tr>
      <w:tr w:rsidR="00B30EA7" w:rsidRPr="00563352" w:rsidTr="00B30EA7">
        <w:trPr>
          <w:trHeight w:val="553"/>
        </w:trPr>
        <w:tc>
          <w:tcPr>
            <w:tcW w:w="494" w:type="pct"/>
            <w:vMerge w:val="restart"/>
            <w:shd w:val="clear" w:color="auto" w:fill="auto"/>
            <w:vAlign w:val="center"/>
          </w:tcPr>
          <w:p w:rsidR="00B30EA7" w:rsidRPr="00563352" w:rsidRDefault="00D2338B" w:rsidP="00B30EA7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5</w:t>
            </w:r>
            <w:r w:rsidRPr="00563352">
              <w:rPr>
                <w:b/>
                <w:bCs/>
                <w:lang w:val="de-DE"/>
              </w:rPr>
              <w:sym w:font="Symbol" w:char="F0B8"/>
            </w:r>
            <w:r w:rsidRPr="00563352">
              <w:rPr>
                <w:b/>
                <w:bCs/>
                <w:lang w:val="de-DE"/>
              </w:rPr>
              <w:t>6</w:t>
            </w:r>
          </w:p>
        </w:tc>
        <w:tc>
          <w:tcPr>
            <w:tcW w:w="3768" w:type="pct"/>
            <w:shd w:val="clear" w:color="auto" w:fill="auto"/>
          </w:tcPr>
          <w:p w:rsidR="00B30EA7" w:rsidRPr="00563352" w:rsidRDefault="00D2338B" w:rsidP="0017522D">
            <w:pPr>
              <w:jc w:val="both"/>
              <w:rPr>
                <w:b/>
                <w:bCs/>
                <w:i/>
                <w:lang w:val="de-DE"/>
              </w:rPr>
            </w:pPr>
            <w:proofErr w:type="spellStart"/>
            <w:r w:rsidRPr="00563352">
              <w:rPr>
                <w:b/>
                <w:i/>
              </w:rPr>
              <w:t>Chương</w:t>
            </w:r>
            <w:proofErr w:type="spellEnd"/>
            <w:r w:rsidRPr="00563352">
              <w:rPr>
                <w:b/>
                <w:i/>
              </w:rPr>
              <w:t xml:space="preserve"> 2:Electrical Maintenance (4/0/8)</w:t>
            </w:r>
          </w:p>
        </w:tc>
        <w:tc>
          <w:tcPr>
            <w:tcW w:w="738" w:type="pct"/>
            <w:shd w:val="clear" w:color="auto" w:fill="auto"/>
          </w:tcPr>
          <w:p w:rsidR="00B30EA7" w:rsidRPr="00563352" w:rsidRDefault="00B30EA7" w:rsidP="00212045">
            <w:pPr>
              <w:spacing w:before="60" w:after="60"/>
              <w:jc w:val="center"/>
              <w:rPr>
                <w:lang w:val="de-DE"/>
              </w:rPr>
            </w:pPr>
          </w:p>
        </w:tc>
      </w:tr>
      <w:tr w:rsidR="00242FC2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242FC2" w:rsidRPr="00563352" w:rsidRDefault="00242FC2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5C0C8A" w:rsidRPr="00563352" w:rsidRDefault="005C0C8A" w:rsidP="005C0C8A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 xml:space="preserve">A/ </w:t>
            </w:r>
            <w:r>
              <w:rPr>
                <w:b/>
                <w:bCs/>
                <w:lang w:val="de-DE"/>
              </w:rPr>
              <w:t>Contents and teaching methods in class</w:t>
            </w:r>
            <w:r w:rsidRPr="00563352">
              <w:rPr>
                <w:bCs/>
                <w:i/>
                <w:lang w:val="de-DE"/>
              </w:rPr>
              <w:t>: (8)</w:t>
            </w:r>
          </w:p>
          <w:p w:rsidR="005C0C8A" w:rsidRDefault="005C0C8A" w:rsidP="005C0C8A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heory teaching contents:</w:t>
            </w:r>
          </w:p>
          <w:p w:rsidR="00242FC2" w:rsidRPr="00563352" w:rsidRDefault="00242FC2" w:rsidP="00D2338B">
            <w:pPr>
              <w:ind w:left="128"/>
            </w:pPr>
            <w:r w:rsidRPr="00563352">
              <w:t>+ Unit Wiring</w:t>
            </w:r>
            <w:r w:rsidRPr="00563352">
              <w:br/>
              <w:t xml:space="preserve">+ High Pressure Cutout Switch </w:t>
            </w:r>
            <w:r w:rsidRPr="00563352">
              <w:br/>
              <w:t xml:space="preserve">+ High Pressure Cutout Manifold </w:t>
            </w:r>
            <w:r w:rsidRPr="00563352">
              <w:br/>
              <w:t xml:space="preserve">+ Condenser Fan and Evaporator Fan Rotation </w:t>
            </w:r>
            <w:r w:rsidRPr="00563352">
              <w:br/>
              <w:t>+ Electric Heaters</w:t>
            </w:r>
          </w:p>
          <w:p w:rsidR="00C91728" w:rsidRDefault="00C91728" w:rsidP="00C91728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eaching methods</w:t>
            </w:r>
            <w:r>
              <w:rPr>
                <w:bCs/>
                <w:lang w:val="de-DE"/>
              </w:rPr>
              <w:t>: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Presentation 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Dicussion </w:t>
            </w:r>
          </w:p>
          <w:p w:rsidR="00242FC2" w:rsidRPr="00563352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/>
                <w:bCs/>
                <w:i/>
                <w:color w:val="auto"/>
                <w:lang w:val="de-DE"/>
              </w:rPr>
            </w:pPr>
            <w:r>
              <w:rPr>
                <w:bCs/>
                <w:lang w:val="de-DE"/>
              </w:rPr>
              <w:t>Team working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42FC2" w:rsidP="00265CB4">
            <w:pPr>
              <w:jc w:val="center"/>
              <w:rPr>
                <w:bCs/>
                <w:lang w:val="de-DE"/>
              </w:rPr>
            </w:pPr>
            <w:r w:rsidRPr="00563352">
              <w:rPr>
                <w:bCs/>
              </w:rPr>
              <w:t>G1.2, G1.3, G1.4, G2.1, G2.4, G4.4</w:t>
            </w:r>
          </w:p>
        </w:tc>
      </w:tr>
      <w:tr w:rsidR="00242FC2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242FC2" w:rsidRPr="00563352" w:rsidRDefault="00242FC2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242FC2" w:rsidRPr="00563352" w:rsidRDefault="00242FC2" w:rsidP="00B30EA7">
            <w:pPr>
              <w:jc w:val="both"/>
              <w:rPr>
                <w:bCs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>B/</w:t>
            </w:r>
            <w:r w:rsidR="005C0C8A">
              <w:rPr>
                <w:b/>
                <w:bCs/>
                <w:lang w:val="de-DE"/>
              </w:rPr>
              <w:t xml:space="preserve"> </w:t>
            </w:r>
            <w:r w:rsidR="005C0C8A">
              <w:rPr>
                <w:b/>
                <w:bCs/>
                <w:lang w:val="de-DE"/>
              </w:rPr>
              <w:t>Contents for seft-study at home</w:t>
            </w:r>
            <w:r w:rsidRPr="00563352">
              <w:rPr>
                <w:bCs/>
                <w:lang w:val="de-DE"/>
              </w:rPr>
              <w:t>:</w:t>
            </w:r>
            <w:r w:rsidRPr="00563352">
              <w:rPr>
                <w:bCs/>
                <w:i/>
                <w:lang w:val="de-DE"/>
              </w:rPr>
              <w:t xml:space="preserve"> (8)</w:t>
            </w:r>
          </w:p>
          <w:p w:rsidR="00242FC2" w:rsidRPr="00563352" w:rsidRDefault="00242FC2" w:rsidP="00D2338B">
            <w:pPr>
              <w:tabs>
                <w:tab w:val="left" w:pos="3480"/>
              </w:tabs>
              <w:ind w:left="128"/>
              <w:jc w:val="both"/>
              <w:rPr>
                <w:i/>
              </w:rPr>
            </w:pPr>
            <w:r w:rsidRPr="00563352">
              <w:t>Electrical Maintenance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B179E" w:rsidP="00265CB4">
            <w:pPr>
              <w:spacing w:before="60" w:after="60"/>
              <w:jc w:val="center"/>
              <w:rPr>
                <w:lang w:val="de-DE"/>
              </w:rPr>
            </w:pPr>
            <w:r w:rsidRPr="00563352">
              <w:rPr>
                <w:bCs/>
              </w:rPr>
              <w:t>G2.5, G3.1</w:t>
            </w:r>
          </w:p>
        </w:tc>
      </w:tr>
      <w:tr w:rsidR="00242FC2" w:rsidRPr="00563352" w:rsidTr="00B30EA7">
        <w:trPr>
          <w:trHeight w:val="553"/>
        </w:trPr>
        <w:tc>
          <w:tcPr>
            <w:tcW w:w="494" w:type="pct"/>
            <w:vMerge w:val="restart"/>
            <w:shd w:val="clear" w:color="auto" w:fill="auto"/>
            <w:vAlign w:val="center"/>
          </w:tcPr>
          <w:p w:rsidR="00242FC2" w:rsidRPr="00563352" w:rsidRDefault="00242FC2" w:rsidP="00B30EA7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7</w:t>
            </w:r>
            <w:r w:rsidRPr="00563352">
              <w:rPr>
                <w:b/>
                <w:bCs/>
                <w:lang w:val="de-DE"/>
              </w:rPr>
              <w:sym w:font="Symbol" w:char="F0B8"/>
            </w:r>
            <w:r w:rsidRPr="00563352">
              <w:rPr>
                <w:b/>
                <w:bCs/>
                <w:lang w:val="de-DE"/>
              </w:rPr>
              <w:t>12</w:t>
            </w:r>
          </w:p>
        </w:tc>
        <w:tc>
          <w:tcPr>
            <w:tcW w:w="3768" w:type="pct"/>
            <w:shd w:val="clear" w:color="auto" w:fill="auto"/>
          </w:tcPr>
          <w:p w:rsidR="00242FC2" w:rsidRPr="00563352" w:rsidRDefault="00242FC2" w:rsidP="00B30EA7">
            <w:pPr>
              <w:jc w:val="both"/>
              <w:rPr>
                <w:b/>
                <w:bCs/>
                <w:i/>
                <w:lang w:val="de-DE"/>
              </w:rPr>
            </w:pPr>
            <w:proofErr w:type="spellStart"/>
            <w:r w:rsidRPr="00563352">
              <w:rPr>
                <w:b/>
                <w:i/>
              </w:rPr>
              <w:t>Chương</w:t>
            </w:r>
            <w:proofErr w:type="spellEnd"/>
            <w:r w:rsidRPr="00563352">
              <w:rPr>
                <w:b/>
                <w:i/>
              </w:rPr>
              <w:t xml:space="preserve"> 3:Refrigeration Maintenance/Service  (12/0/24)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42FC2" w:rsidP="00212045">
            <w:pPr>
              <w:spacing w:before="60" w:after="60"/>
              <w:jc w:val="center"/>
              <w:rPr>
                <w:lang w:val="de-DE"/>
              </w:rPr>
            </w:pPr>
          </w:p>
        </w:tc>
      </w:tr>
      <w:tr w:rsidR="00242FC2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242FC2" w:rsidRPr="00563352" w:rsidRDefault="00242FC2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5C0C8A" w:rsidRPr="00563352" w:rsidRDefault="005C0C8A" w:rsidP="005C0C8A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 xml:space="preserve">A/ </w:t>
            </w:r>
            <w:r>
              <w:rPr>
                <w:b/>
                <w:bCs/>
                <w:lang w:val="de-DE"/>
              </w:rPr>
              <w:t>Contents and teaching methods in class</w:t>
            </w:r>
            <w:r w:rsidRPr="00563352">
              <w:rPr>
                <w:bCs/>
                <w:i/>
                <w:lang w:val="de-DE"/>
              </w:rPr>
              <w:t>: (8)</w:t>
            </w:r>
          </w:p>
          <w:p w:rsidR="005C0C8A" w:rsidRDefault="005C0C8A" w:rsidP="005C0C8A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heory teaching contents:</w:t>
            </w:r>
          </w:p>
          <w:p w:rsidR="00242FC2" w:rsidRPr="00563352" w:rsidRDefault="00242FC2" w:rsidP="00D2338B">
            <w:r w:rsidRPr="00563352">
              <w:t>+ Service Tools</w:t>
            </w:r>
          </w:p>
          <w:p w:rsidR="00242FC2" w:rsidRPr="00563352" w:rsidRDefault="00242FC2" w:rsidP="00D2338B">
            <w:pPr>
              <w:spacing w:before="60" w:after="60"/>
              <w:rPr>
                <w:b/>
                <w:bCs/>
                <w:lang w:val="de-DE"/>
              </w:rPr>
            </w:pPr>
            <w:r w:rsidRPr="00563352">
              <w:t xml:space="preserve">+ Compressor Discharge and Suction Service Valves </w:t>
            </w:r>
            <w:r w:rsidRPr="00563352">
              <w:br/>
              <w:t xml:space="preserve">+ Gauge Manifold Valve Positions </w:t>
            </w:r>
            <w:r w:rsidRPr="00563352">
              <w:br/>
              <w:t xml:space="preserve">+ Gauge Manifold Set (With Low Loss Fittings) Attachment and Purging </w:t>
            </w:r>
            <w:r w:rsidRPr="00563352">
              <w:br/>
              <w:t xml:space="preserve">+ Checking Compressor Oil </w:t>
            </w:r>
            <w:r w:rsidRPr="00563352">
              <w:br/>
              <w:t xml:space="preserve">+ Refrigerant Leak Test Procedure </w:t>
            </w:r>
            <w:r w:rsidRPr="00563352">
              <w:br/>
              <w:t xml:space="preserve">+ Low Side Pump Down </w:t>
            </w:r>
            <w:r w:rsidRPr="00563352">
              <w:br/>
              <w:t xml:space="preserve">+ Checking the Refrigerant Charge </w:t>
            </w:r>
            <w:r w:rsidRPr="00563352">
              <w:br/>
              <w:t xml:space="preserve">+ Evacuation and Cleanup of the Refrigeration System </w:t>
            </w:r>
            <w:r w:rsidRPr="00563352">
              <w:br/>
              <w:t xml:space="preserve">+ Refrigerant Recovery </w:t>
            </w:r>
            <w:r w:rsidRPr="00563352">
              <w:br/>
              <w:t xml:space="preserve">+ Using Pressurized Nitrogen </w:t>
            </w:r>
            <w:r w:rsidRPr="00563352">
              <w:br/>
              <w:t xml:space="preserve">+ Compressor Replacement </w:t>
            </w:r>
            <w:r w:rsidRPr="00563352">
              <w:br/>
              <w:t xml:space="preserve">+ Condenser Coil Replacement </w:t>
            </w:r>
            <w:r w:rsidRPr="00563352">
              <w:br/>
            </w:r>
            <w:r w:rsidRPr="00563352">
              <w:lastRenderedPageBreak/>
              <w:t xml:space="preserve">+ Dehydrator (Filter Drier) or In-Line Filter Replacement </w:t>
            </w:r>
            <w:r w:rsidRPr="00563352">
              <w:br/>
              <w:t xml:space="preserve">+ Expansion Valve Replacement </w:t>
            </w:r>
            <w:r w:rsidRPr="00563352">
              <w:br/>
              <w:t xml:space="preserve">+ Heat Exchanger Replacement </w:t>
            </w:r>
            <w:r w:rsidRPr="00563352">
              <w:br/>
              <w:t xml:space="preserve">+ Receiver Tank Replacement </w:t>
            </w:r>
            <w:r w:rsidRPr="00563352">
              <w:br/>
              <w:t xml:space="preserve">+ High Pressure Cutout Switch, Condenser Fan Speed Pressure  Switch, or Compressor Discharge Gas Temperature Sensor  Replacement </w:t>
            </w:r>
            <w:r w:rsidRPr="00563352">
              <w:br/>
              <w:t xml:space="preserve">+ Liquid Line Solenoid Valve Replacement </w:t>
            </w:r>
            <w:r w:rsidRPr="00563352">
              <w:br/>
              <w:t xml:space="preserve">+ Liquid Injection Valve Replacement </w:t>
            </w:r>
            <w:r w:rsidRPr="00563352">
              <w:br/>
            </w:r>
          </w:p>
          <w:p w:rsidR="00C91728" w:rsidRDefault="00C91728" w:rsidP="00C91728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eaching methods</w:t>
            </w:r>
            <w:r>
              <w:rPr>
                <w:bCs/>
                <w:lang w:val="de-DE"/>
              </w:rPr>
              <w:t>: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Presentation 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Dicussion </w:t>
            </w:r>
          </w:p>
          <w:p w:rsidR="00242FC2" w:rsidRPr="00563352" w:rsidRDefault="00C91728" w:rsidP="00C91728">
            <w:pPr>
              <w:pStyle w:val="NormalWeb"/>
              <w:numPr>
                <w:ilvl w:val="0"/>
                <w:numId w:val="1"/>
              </w:numPr>
              <w:spacing w:before="60" w:after="60"/>
              <w:rPr>
                <w:b/>
                <w:bCs/>
                <w:i/>
                <w:color w:val="auto"/>
                <w:lang w:val="de-DE"/>
              </w:rPr>
            </w:pPr>
            <w:r>
              <w:rPr>
                <w:bCs/>
                <w:lang w:val="de-DE"/>
              </w:rPr>
              <w:t>Team working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42FC2" w:rsidP="00265CB4">
            <w:pPr>
              <w:jc w:val="center"/>
              <w:rPr>
                <w:bCs/>
                <w:lang w:val="de-DE"/>
              </w:rPr>
            </w:pPr>
            <w:r w:rsidRPr="00563352">
              <w:rPr>
                <w:bCs/>
              </w:rPr>
              <w:lastRenderedPageBreak/>
              <w:t>G1.2, G1.3, G1.4, G2.1, G2.4, G4.4, G2.5, G3.1, G3.2,</w:t>
            </w:r>
          </w:p>
        </w:tc>
      </w:tr>
      <w:tr w:rsidR="00242FC2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242FC2" w:rsidRPr="00563352" w:rsidRDefault="00242FC2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242FC2" w:rsidRPr="00563352" w:rsidRDefault="00242FC2" w:rsidP="00B30EA7">
            <w:pPr>
              <w:jc w:val="both"/>
              <w:rPr>
                <w:bCs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>B/</w:t>
            </w:r>
            <w:r w:rsidR="005C0C8A">
              <w:rPr>
                <w:b/>
                <w:bCs/>
                <w:lang w:val="de-DE"/>
              </w:rPr>
              <w:t xml:space="preserve"> </w:t>
            </w:r>
            <w:r w:rsidR="005C0C8A">
              <w:rPr>
                <w:b/>
                <w:bCs/>
                <w:lang w:val="de-DE"/>
              </w:rPr>
              <w:t>Contents for seft-study at home</w:t>
            </w:r>
            <w:r w:rsidRPr="00563352">
              <w:rPr>
                <w:bCs/>
                <w:lang w:val="de-DE"/>
              </w:rPr>
              <w:t>:</w:t>
            </w:r>
            <w:r w:rsidRPr="00563352">
              <w:rPr>
                <w:bCs/>
                <w:i/>
                <w:lang w:val="de-DE"/>
              </w:rPr>
              <w:t xml:space="preserve"> (24)</w:t>
            </w:r>
          </w:p>
          <w:p w:rsidR="00242FC2" w:rsidRPr="00563352" w:rsidRDefault="00242FC2" w:rsidP="00B30EA7">
            <w:pPr>
              <w:ind w:left="128"/>
              <w:jc w:val="both"/>
            </w:pPr>
            <w:proofErr w:type="spellStart"/>
            <w:r w:rsidRPr="00563352">
              <w:rPr>
                <w:lang w:val="fr-FR"/>
              </w:rPr>
              <w:t>Refrigeration</w:t>
            </w:r>
            <w:proofErr w:type="spellEnd"/>
            <w:r w:rsidRPr="00563352">
              <w:rPr>
                <w:lang w:val="fr-FR"/>
              </w:rPr>
              <w:t xml:space="preserve"> Maintenance/Service</w:t>
            </w:r>
            <w:r w:rsidRPr="00563352">
              <w:rPr>
                <w:i/>
                <w:lang w:val="fr-FR"/>
              </w:rPr>
              <w:tab/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B179E" w:rsidP="00265CB4">
            <w:pPr>
              <w:spacing w:before="60" w:after="60"/>
              <w:jc w:val="center"/>
              <w:rPr>
                <w:lang w:val="de-DE"/>
              </w:rPr>
            </w:pPr>
            <w:r w:rsidRPr="00563352">
              <w:rPr>
                <w:bCs/>
              </w:rPr>
              <w:t>G2.5, G3.1</w:t>
            </w:r>
          </w:p>
        </w:tc>
      </w:tr>
      <w:tr w:rsidR="00242FC2" w:rsidRPr="00563352" w:rsidTr="00B30EA7">
        <w:trPr>
          <w:trHeight w:val="553"/>
        </w:trPr>
        <w:tc>
          <w:tcPr>
            <w:tcW w:w="494" w:type="pct"/>
            <w:vMerge w:val="restart"/>
            <w:shd w:val="clear" w:color="auto" w:fill="auto"/>
            <w:vAlign w:val="center"/>
          </w:tcPr>
          <w:p w:rsidR="00242FC2" w:rsidRPr="00563352" w:rsidRDefault="00242FC2" w:rsidP="00B30EA7">
            <w:pPr>
              <w:spacing w:before="60" w:after="60"/>
              <w:jc w:val="center"/>
              <w:rPr>
                <w:b/>
                <w:bCs/>
                <w:lang w:val="de-DE"/>
              </w:rPr>
            </w:pPr>
            <w:r w:rsidRPr="00563352">
              <w:rPr>
                <w:b/>
                <w:bCs/>
                <w:lang w:val="de-DE"/>
              </w:rPr>
              <w:t>13</w:t>
            </w:r>
            <w:r w:rsidRPr="00563352">
              <w:rPr>
                <w:b/>
                <w:bCs/>
                <w:lang w:val="de-DE"/>
              </w:rPr>
              <w:sym w:font="Symbol" w:char="F0B8"/>
            </w:r>
            <w:r w:rsidRPr="00563352">
              <w:rPr>
                <w:b/>
                <w:bCs/>
                <w:lang w:val="de-DE"/>
              </w:rPr>
              <w:t>15</w:t>
            </w:r>
          </w:p>
        </w:tc>
        <w:tc>
          <w:tcPr>
            <w:tcW w:w="3768" w:type="pct"/>
            <w:shd w:val="clear" w:color="auto" w:fill="auto"/>
          </w:tcPr>
          <w:p w:rsidR="00242FC2" w:rsidRPr="00563352" w:rsidRDefault="00242FC2" w:rsidP="00B30EA7">
            <w:pPr>
              <w:jc w:val="both"/>
              <w:rPr>
                <w:b/>
                <w:bCs/>
                <w:i/>
                <w:lang w:val="de-DE"/>
              </w:rPr>
            </w:pPr>
            <w:proofErr w:type="spellStart"/>
            <w:r w:rsidRPr="00563352">
              <w:rPr>
                <w:b/>
                <w:i/>
              </w:rPr>
              <w:t>Chương</w:t>
            </w:r>
            <w:proofErr w:type="spellEnd"/>
            <w:r w:rsidRPr="00563352">
              <w:rPr>
                <w:b/>
                <w:i/>
              </w:rPr>
              <w:t xml:space="preserve"> 4: </w:t>
            </w:r>
            <w:r w:rsidRPr="00563352">
              <w:rPr>
                <w:b/>
              </w:rPr>
              <w:t xml:space="preserve">Diagnosis </w:t>
            </w:r>
            <w:r w:rsidRPr="00563352">
              <w:rPr>
                <w:i/>
              </w:rPr>
              <w:t>(6/0/12)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42FC2" w:rsidP="00212045">
            <w:pPr>
              <w:spacing w:before="60" w:after="60"/>
              <w:jc w:val="center"/>
              <w:rPr>
                <w:lang w:val="de-DE"/>
              </w:rPr>
            </w:pPr>
          </w:p>
        </w:tc>
      </w:tr>
      <w:tr w:rsidR="00242FC2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242FC2" w:rsidRPr="00563352" w:rsidRDefault="00242FC2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5C0C8A" w:rsidRDefault="005C0C8A" w:rsidP="005C0C8A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  <w:r>
              <w:rPr>
                <w:b/>
                <w:bCs/>
                <w:i/>
                <w:lang w:val="de-DE"/>
              </w:rPr>
              <w:t xml:space="preserve">A/ </w:t>
            </w:r>
            <w:r>
              <w:rPr>
                <w:b/>
                <w:bCs/>
                <w:lang w:val="de-DE"/>
              </w:rPr>
              <w:t>Contents and teaching methods in class</w:t>
            </w:r>
            <w:r>
              <w:rPr>
                <w:b/>
                <w:bCs/>
                <w:i/>
                <w:lang w:val="de-DE"/>
              </w:rPr>
              <w:t>: (</w:t>
            </w:r>
            <w:r>
              <w:rPr>
                <w:b/>
                <w:bCs/>
                <w:i/>
              </w:rPr>
              <w:t>4</w:t>
            </w:r>
            <w:r>
              <w:rPr>
                <w:b/>
                <w:bCs/>
                <w:i/>
                <w:lang w:val="de-DE"/>
              </w:rPr>
              <w:t>)</w:t>
            </w:r>
          </w:p>
          <w:p w:rsidR="005C0C8A" w:rsidRDefault="005C0C8A" w:rsidP="005C0C8A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heory teaching contents:</w:t>
            </w:r>
          </w:p>
          <w:p w:rsidR="00242FC2" w:rsidRPr="00563352" w:rsidRDefault="005C0C8A" w:rsidP="005C0C8A">
            <w:pPr>
              <w:ind w:left="128"/>
            </w:pPr>
            <w:r w:rsidRPr="00563352">
              <w:t xml:space="preserve"> </w:t>
            </w:r>
            <w:bookmarkStart w:id="0" w:name="_GoBack"/>
            <w:bookmarkEnd w:id="0"/>
            <w:r w:rsidR="00242FC2" w:rsidRPr="00563352">
              <w:t>+ Mechanical Diagnosis</w:t>
            </w:r>
          </w:p>
          <w:p w:rsidR="00242FC2" w:rsidRPr="00563352" w:rsidRDefault="00242FC2" w:rsidP="00EF2DE2">
            <w:pPr>
              <w:ind w:left="128"/>
            </w:pPr>
            <w:r w:rsidRPr="00563352">
              <w:t>+ Refrigeration Diagnosis</w:t>
            </w:r>
          </w:p>
          <w:p w:rsidR="00C91728" w:rsidRDefault="00C91728" w:rsidP="00C91728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Teaching methods</w:t>
            </w:r>
            <w:r>
              <w:rPr>
                <w:bCs/>
                <w:lang w:val="de-DE"/>
              </w:rPr>
              <w:t>: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Presentation </w:t>
            </w:r>
          </w:p>
          <w:p w:rsidR="00C91728" w:rsidRDefault="00C91728" w:rsidP="00C91728">
            <w:pPr>
              <w:pStyle w:val="NormalWeb"/>
              <w:numPr>
                <w:ilvl w:val="0"/>
                <w:numId w:val="1"/>
              </w:numPr>
              <w:spacing w:before="60" w:beforeAutospacing="0" w:after="60" w:afterAutospacing="0"/>
              <w:rPr>
                <w:bCs/>
                <w:color w:val="auto"/>
                <w:lang w:val="de-DE"/>
              </w:rPr>
            </w:pPr>
            <w:r>
              <w:rPr>
                <w:bCs/>
                <w:color w:val="auto"/>
                <w:lang w:val="de-DE"/>
              </w:rPr>
              <w:t xml:space="preserve">Dicussion </w:t>
            </w:r>
          </w:p>
          <w:p w:rsidR="00242FC2" w:rsidRPr="00563352" w:rsidRDefault="00C91728" w:rsidP="00C91728">
            <w:pPr>
              <w:pStyle w:val="NormalWeb"/>
              <w:numPr>
                <w:ilvl w:val="0"/>
                <w:numId w:val="1"/>
              </w:numPr>
              <w:spacing w:before="60" w:after="60"/>
              <w:rPr>
                <w:b/>
                <w:bCs/>
                <w:i/>
                <w:color w:val="auto"/>
                <w:lang w:val="de-DE"/>
              </w:rPr>
            </w:pPr>
            <w:r>
              <w:rPr>
                <w:bCs/>
                <w:lang w:val="de-DE"/>
              </w:rPr>
              <w:t>Team working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42FC2" w:rsidP="00212045">
            <w:pPr>
              <w:spacing w:before="60" w:after="60"/>
              <w:jc w:val="center"/>
              <w:rPr>
                <w:lang w:val="de-DE"/>
              </w:rPr>
            </w:pPr>
            <w:r w:rsidRPr="00563352">
              <w:rPr>
                <w:bCs/>
              </w:rPr>
              <w:t>G1.2, G1.3, G1.4, G2.1, G2.4, G4.4, G2.5, G3.1, G3.2</w:t>
            </w:r>
          </w:p>
        </w:tc>
      </w:tr>
      <w:tr w:rsidR="00242FC2" w:rsidRPr="00563352" w:rsidTr="0017522D">
        <w:trPr>
          <w:trHeight w:val="553"/>
        </w:trPr>
        <w:tc>
          <w:tcPr>
            <w:tcW w:w="494" w:type="pct"/>
            <w:vMerge/>
            <w:shd w:val="clear" w:color="auto" w:fill="auto"/>
          </w:tcPr>
          <w:p w:rsidR="00242FC2" w:rsidRPr="00563352" w:rsidRDefault="00242FC2" w:rsidP="005A1E30">
            <w:pPr>
              <w:spacing w:before="60" w:after="60"/>
              <w:jc w:val="both"/>
              <w:rPr>
                <w:b/>
                <w:bCs/>
                <w:i/>
                <w:lang w:val="de-DE"/>
              </w:rPr>
            </w:pPr>
          </w:p>
        </w:tc>
        <w:tc>
          <w:tcPr>
            <w:tcW w:w="3768" w:type="pct"/>
            <w:shd w:val="clear" w:color="auto" w:fill="auto"/>
          </w:tcPr>
          <w:p w:rsidR="00242FC2" w:rsidRPr="00563352" w:rsidRDefault="00242FC2" w:rsidP="002007C8">
            <w:pPr>
              <w:jc w:val="both"/>
              <w:rPr>
                <w:bCs/>
                <w:lang w:val="de-DE"/>
              </w:rPr>
            </w:pPr>
            <w:r w:rsidRPr="00563352">
              <w:rPr>
                <w:b/>
                <w:bCs/>
                <w:i/>
                <w:lang w:val="de-DE"/>
              </w:rPr>
              <w:t>B/</w:t>
            </w:r>
            <w:r w:rsidR="005C0C8A">
              <w:rPr>
                <w:b/>
                <w:bCs/>
                <w:lang w:val="de-DE"/>
              </w:rPr>
              <w:t xml:space="preserve"> </w:t>
            </w:r>
            <w:r w:rsidR="005C0C8A">
              <w:rPr>
                <w:b/>
                <w:bCs/>
                <w:lang w:val="de-DE"/>
              </w:rPr>
              <w:t>Contents for seft-study at home</w:t>
            </w:r>
            <w:r w:rsidRPr="00563352">
              <w:rPr>
                <w:bCs/>
                <w:lang w:val="de-DE"/>
              </w:rPr>
              <w:t>:</w:t>
            </w:r>
            <w:r w:rsidRPr="00563352">
              <w:rPr>
                <w:bCs/>
                <w:i/>
                <w:lang w:val="de-DE"/>
              </w:rPr>
              <w:t xml:space="preserve"> (4)</w:t>
            </w:r>
          </w:p>
          <w:p w:rsidR="00242FC2" w:rsidRPr="00563352" w:rsidRDefault="005C0C8A" w:rsidP="00EF2DE2">
            <w:pPr>
              <w:tabs>
                <w:tab w:val="left" w:pos="3480"/>
              </w:tabs>
              <w:jc w:val="both"/>
              <w:rPr>
                <w:i/>
              </w:rPr>
            </w:pPr>
            <w:r>
              <w:t xml:space="preserve">     </w:t>
            </w:r>
            <w:r w:rsidR="00242FC2" w:rsidRPr="00563352">
              <w:t>Diagnosis</w:t>
            </w:r>
          </w:p>
        </w:tc>
        <w:tc>
          <w:tcPr>
            <w:tcW w:w="738" w:type="pct"/>
            <w:shd w:val="clear" w:color="auto" w:fill="auto"/>
          </w:tcPr>
          <w:p w:rsidR="00242FC2" w:rsidRPr="00563352" w:rsidRDefault="00242FC2" w:rsidP="00242FC2">
            <w:pPr>
              <w:spacing w:before="60" w:after="60"/>
              <w:jc w:val="center"/>
              <w:rPr>
                <w:lang w:val="de-DE"/>
              </w:rPr>
            </w:pPr>
            <w:r w:rsidRPr="00563352">
              <w:rPr>
                <w:bCs/>
              </w:rPr>
              <w:t>G4.4, G2.5</w:t>
            </w:r>
          </w:p>
        </w:tc>
      </w:tr>
    </w:tbl>
    <w:p w:rsidR="00EC0B7A" w:rsidRPr="00563352" w:rsidRDefault="00EC0B7A" w:rsidP="00EC0B7A">
      <w:pPr>
        <w:tabs>
          <w:tab w:val="left" w:pos="567"/>
          <w:tab w:val="left" w:pos="5954"/>
        </w:tabs>
        <w:spacing w:before="60" w:after="60"/>
        <w:jc w:val="both"/>
        <w:rPr>
          <w:b/>
          <w:bCs/>
        </w:rPr>
      </w:pPr>
    </w:p>
    <w:p w:rsidR="00C91728" w:rsidRPr="00C91728" w:rsidRDefault="00C91728" w:rsidP="00C91728">
      <w:pPr>
        <w:pStyle w:val="ListParagraph"/>
        <w:numPr>
          <w:ilvl w:val="0"/>
          <w:numId w:val="6"/>
        </w:numPr>
        <w:tabs>
          <w:tab w:val="left" w:pos="567"/>
        </w:tabs>
        <w:spacing w:before="60" w:after="60"/>
        <w:jc w:val="both"/>
        <w:rPr>
          <w:rFonts w:ascii="Times New Roman" w:hAnsi="Times New Roman"/>
          <w:b/>
          <w:bCs/>
        </w:rPr>
      </w:pPr>
      <w:r w:rsidRPr="00C91728">
        <w:rPr>
          <w:rFonts w:ascii="Times New Roman" w:hAnsi="Times New Roman"/>
          <w:b/>
          <w:bCs/>
        </w:rPr>
        <w:t>Classroom rules of conduct:</w:t>
      </w:r>
    </w:p>
    <w:p w:rsidR="00662CDD" w:rsidRPr="00563352" w:rsidRDefault="00886BDB" w:rsidP="00C91728">
      <w:pPr>
        <w:spacing w:before="60" w:after="60"/>
        <w:jc w:val="both"/>
        <w:rPr>
          <w:bCs/>
        </w:rPr>
      </w:pPr>
      <w:r w:rsidRPr="00563352">
        <w:rPr>
          <w:bCs/>
        </w:rPr>
        <w:tab/>
      </w:r>
      <w:r w:rsidR="00C91728">
        <w:rPr>
          <w:bCs/>
        </w:rPr>
        <w:t xml:space="preserve">Students must do home works and projects by themselves. Student will be received zero score If he (or she) violates study regulations or ethics.  </w:t>
      </w:r>
    </w:p>
    <w:p w:rsidR="00C91728" w:rsidRDefault="00C91728" w:rsidP="00C91728">
      <w:pPr>
        <w:numPr>
          <w:ilvl w:val="0"/>
          <w:numId w:val="17"/>
        </w:numPr>
        <w:tabs>
          <w:tab w:val="left" w:pos="567"/>
        </w:tabs>
        <w:spacing w:before="60" w:after="60"/>
        <w:jc w:val="both"/>
        <w:rPr>
          <w:b/>
          <w:bCs/>
        </w:rPr>
      </w:pPr>
      <w:r>
        <w:rPr>
          <w:b/>
          <w:bCs/>
        </w:rPr>
        <w:t xml:space="preserve">Approved date: </w:t>
      </w:r>
    </w:p>
    <w:p w:rsidR="00C91728" w:rsidRDefault="00C91728" w:rsidP="00C91728">
      <w:pPr>
        <w:numPr>
          <w:ilvl w:val="0"/>
          <w:numId w:val="17"/>
        </w:numPr>
        <w:tabs>
          <w:tab w:val="left" w:pos="567"/>
        </w:tabs>
        <w:spacing w:before="60" w:after="60"/>
        <w:jc w:val="both"/>
        <w:rPr>
          <w:b/>
          <w:bCs/>
        </w:rPr>
      </w:pPr>
      <w:r>
        <w:rPr>
          <w:b/>
          <w:bCs/>
        </w:rPr>
        <w:t>Approvers: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195"/>
        <w:gridCol w:w="3225"/>
        <w:gridCol w:w="3209"/>
      </w:tblGrid>
      <w:tr w:rsidR="00C91728" w:rsidTr="00C91728">
        <w:trPr>
          <w:jc w:val="right"/>
        </w:trPr>
        <w:tc>
          <w:tcPr>
            <w:tcW w:w="3312" w:type="dxa"/>
            <w:hideMark/>
          </w:tcPr>
          <w:p w:rsidR="00C91728" w:rsidRDefault="00C917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an</w:t>
            </w:r>
          </w:p>
        </w:tc>
        <w:tc>
          <w:tcPr>
            <w:tcW w:w="3312" w:type="dxa"/>
            <w:hideMark/>
          </w:tcPr>
          <w:p w:rsidR="00C91728" w:rsidRDefault="00C917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ead of department</w:t>
            </w:r>
          </w:p>
        </w:tc>
        <w:tc>
          <w:tcPr>
            <w:tcW w:w="3312" w:type="dxa"/>
            <w:hideMark/>
          </w:tcPr>
          <w:p w:rsidR="00C91728" w:rsidRDefault="00C917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thors</w:t>
            </w:r>
          </w:p>
        </w:tc>
      </w:tr>
      <w:tr w:rsidR="00C91728" w:rsidTr="00C91728">
        <w:trPr>
          <w:jc w:val="right"/>
        </w:trPr>
        <w:tc>
          <w:tcPr>
            <w:tcW w:w="3312" w:type="dxa"/>
          </w:tcPr>
          <w:p w:rsidR="00C91728" w:rsidRDefault="00C917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3312" w:type="dxa"/>
          </w:tcPr>
          <w:p w:rsidR="00C91728" w:rsidRDefault="00C917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3312" w:type="dxa"/>
          </w:tcPr>
          <w:p w:rsidR="00C91728" w:rsidRDefault="00C917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</w:tbl>
    <w:p w:rsidR="00C91728" w:rsidRDefault="00C91728" w:rsidP="00C91728">
      <w:pPr>
        <w:numPr>
          <w:ilvl w:val="0"/>
          <w:numId w:val="17"/>
        </w:numPr>
        <w:tabs>
          <w:tab w:val="left" w:pos="567"/>
        </w:tabs>
        <w:spacing w:before="60" w:after="60"/>
        <w:jc w:val="both"/>
        <w:rPr>
          <w:b/>
          <w:bCs/>
        </w:rPr>
      </w:pPr>
      <w:r>
        <w:rPr>
          <w:b/>
          <w:bCs/>
        </w:rPr>
        <w:t xml:space="preserve">Syllabus update: 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2340"/>
      </w:tblGrid>
      <w:tr w:rsidR="00C91728" w:rsidTr="00C91728"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1728" w:rsidRDefault="00C91728">
            <w:pPr>
              <w:spacing w:before="60" w:after="6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ime #1: Upgraded issues:  </w:t>
            </w:r>
          </w:p>
          <w:p w:rsidR="00C91728" w:rsidRDefault="00C91728">
            <w:pPr>
              <w:spacing w:before="60" w:after="6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date/month/year</w:t>
            </w:r>
          </w:p>
          <w:p w:rsidR="00C91728" w:rsidRDefault="00C91728">
            <w:pPr>
              <w:spacing w:before="60" w:after="60"/>
              <w:jc w:val="both"/>
              <w:rPr>
                <w:bCs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1728" w:rsidRDefault="00C91728">
            <w:pPr>
              <w:spacing w:before="60" w:after="60"/>
              <w:jc w:val="both"/>
              <w:rPr>
                <w:bCs/>
              </w:rPr>
            </w:pPr>
            <w:r>
              <w:rPr>
                <w:b/>
                <w:bCs/>
              </w:rPr>
              <w:t>&lt;</w:t>
            </w:r>
            <w:r>
              <w:rPr>
                <w:bCs/>
              </w:rPr>
              <w:t>updating authors&gt;</w:t>
            </w:r>
          </w:p>
          <w:p w:rsidR="00C91728" w:rsidRDefault="00C91728">
            <w:pPr>
              <w:spacing w:before="60" w:after="60"/>
              <w:jc w:val="both"/>
              <w:rPr>
                <w:bCs/>
              </w:rPr>
            </w:pPr>
          </w:p>
          <w:p w:rsidR="00C91728" w:rsidRDefault="00C91728">
            <w:pPr>
              <w:spacing w:before="60" w:after="60"/>
              <w:jc w:val="both"/>
              <w:rPr>
                <w:bCs/>
              </w:rPr>
            </w:pPr>
          </w:p>
          <w:p w:rsidR="00C91728" w:rsidRDefault="00C91728">
            <w:pPr>
              <w:spacing w:before="60" w:after="60"/>
              <w:jc w:val="both"/>
              <w:rPr>
                <w:b/>
                <w:bCs/>
              </w:rPr>
            </w:pPr>
            <w:r>
              <w:rPr>
                <w:bCs/>
              </w:rPr>
              <w:t>Head of Department</w:t>
            </w:r>
          </w:p>
        </w:tc>
      </w:tr>
    </w:tbl>
    <w:p w:rsidR="006D25E8" w:rsidRPr="00563352" w:rsidRDefault="006D25E8" w:rsidP="003848EA">
      <w:pPr>
        <w:spacing w:before="60" w:after="60"/>
        <w:jc w:val="both"/>
        <w:rPr>
          <w:b/>
          <w:bCs/>
        </w:rPr>
      </w:pPr>
    </w:p>
    <w:sectPr w:rsidR="006D25E8" w:rsidRPr="00563352" w:rsidSect="00E92D4D">
      <w:footerReference w:type="even" r:id="rId9"/>
      <w:footerReference w:type="default" r:id="rId10"/>
      <w:pgSz w:w="11907" w:h="16840" w:code="9"/>
      <w:pgMar w:top="907" w:right="1247" w:bottom="907" w:left="124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4BA2" w:rsidRDefault="001F4BA2">
      <w:r>
        <w:separator/>
      </w:r>
    </w:p>
  </w:endnote>
  <w:endnote w:type="continuationSeparator" w:id="0">
    <w:p w:rsidR="001F4BA2" w:rsidRDefault="001F4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3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2A97" w:rsidRDefault="00F11B75" w:rsidP="009501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12A9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12A97" w:rsidRDefault="00C12A97" w:rsidP="00C5764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2A97" w:rsidRDefault="00F11B75" w:rsidP="00736C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12A9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C0C8A">
      <w:rPr>
        <w:rStyle w:val="PageNumber"/>
        <w:noProof/>
      </w:rPr>
      <w:t>4</w:t>
    </w:r>
    <w:r>
      <w:rPr>
        <w:rStyle w:val="PageNumber"/>
      </w:rPr>
      <w:fldChar w:fldCharType="end"/>
    </w:r>
  </w:p>
  <w:p w:rsidR="00C12A97" w:rsidRDefault="00C12A97" w:rsidP="00C5764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4BA2" w:rsidRDefault="001F4BA2">
      <w:r>
        <w:separator/>
      </w:r>
    </w:p>
  </w:footnote>
  <w:footnote w:type="continuationSeparator" w:id="0">
    <w:p w:rsidR="001F4BA2" w:rsidRDefault="001F4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01F89"/>
    <w:multiLevelType w:val="multilevel"/>
    <w:tmpl w:val="BDF02102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858" w:hanging="432"/>
      </w:pPr>
    </w:lvl>
    <w:lvl w:ilvl="2">
      <w:start w:val="1"/>
      <w:numFmt w:val="decimal"/>
      <w:lvlText w:val="%1.%2.%3."/>
      <w:lvlJc w:val="left"/>
      <w:pPr>
        <w:ind w:left="1791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2295" w:hanging="648"/>
      </w:pPr>
    </w:lvl>
    <w:lvl w:ilvl="4">
      <w:start w:val="1"/>
      <w:numFmt w:val="decimal"/>
      <w:lvlText w:val="%1.%2.%3.%4.%5."/>
      <w:lvlJc w:val="left"/>
      <w:pPr>
        <w:ind w:left="2799" w:hanging="792"/>
      </w:pPr>
    </w:lvl>
    <w:lvl w:ilvl="5">
      <w:start w:val="1"/>
      <w:numFmt w:val="decimal"/>
      <w:lvlText w:val="%1.%2.%3.%4.%5.%6."/>
      <w:lvlJc w:val="left"/>
      <w:pPr>
        <w:ind w:left="3303" w:hanging="936"/>
      </w:pPr>
    </w:lvl>
    <w:lvl w:ilvl="6">
      <w:start w:val="1"/>
      <w:numFmt w:val="decimal"/>
      <w:lvlText w:val="%1.%2.%3.%4.%5.%6.%7."/>
      <w:lvlJc w:val="left"/>
      <w:pPr>
        <w:ind w:left="3807" w:hanging="1080"/>
      </w:pPr>
    </w:lvl>
    <w:lvl w:ilvl="7">
      <w:start w:val="1"/>
      <w:numFmt w:val="decimal"/>
      <w:lvlText w:val="%1.%2.%3.%4.%5.%6.%7.%8."/>
      <w:lvlJc w:val="left"/>
      <w:pPr>
        <w:ind w:left="4311" w:hanging="1224"/>
      </w:pPr>
    </w:lvl>
    <w:lvl w:ilvl="8">
      <w:start w:val="1"/>
      <w:numFmt w:val="decimal"/>
      <w:lvlText w:val="%1.%2.%3.%4.%5.%6.%7.%8.%9."/>
      <w:lvlJc w:val="left"/>
      <w:pPr>
        <w:ind w:left="4887" w:hanging="1440"/>
      </w:pPr>
    </w:lvl>
  </w:abstractNum>
  <w:abstractNum w:abstractNumId="1">
    <w:nsid w:val="09372CE5"/>
    <w:multiLevelType w:val="hybridMultilevel"/>
    <w:tmpl w:val="B29C7EC4"/>
    <w:lvl w:ilvl="0" w:tplc="008080E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1495CD1"/>
    <w:multiLevelType w:val="multilevel"/>
    <w:tmpl w:val="E3A0260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>
    <w:nsid w:val="1CB169BB"/>
    <w:multiLevelType w:val="hybridMultilevel"/>
    <w:tmpl w:val="09927D3C"/>
    <w:lvl w:ilvl="0" w:tplc="F788C6CC">
      <w:start w:val="1"/>
      <w:numFmt w:val="bullet"/>
      <w:lvlText w:val="+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952A05"/>
    <w:multiLevelType w:val="hybridMultilevel"/>
    <w:tmpl w:val="F878DB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4236D76"/>
    <w:multiLevelType w:val="multilevel"/>
    <w:tmpl w:val="8940F20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376D0CB8"/>
    <w:multiLevelType w:val="multilevel"/>
    <w:tmpl w:val="591C02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383759ED"/>
    <w:multiLevelType w:val="hybridMultilevel"/>
    <w:tmpl w:val="47CA9E4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200838"/>
    <w:multiLevelType w:val="multilevel"/>
    <w:tmpl w:val="BDF02102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858" w:hanging="432"/>
      </w:pPr>
    </w:lvl>
    <w:lvl w:ilvl="2">
      <w:start w:val="1"/>
      <w:numFmt w:val="decimal"/>
      <w:lvlText w:val="%1.%2.%3."/>
      <w:lvlJc w:val="left"/>
      <w:pPr>
        <w:ind w:left="1791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2295" w:hanging="648"/>
      </w:pPr>
    </w:lvl>
    <w:lvl w:ilvl="4">
      <w:start w:val="1"/>
      <w:numFmt w:val="decimal"/>
      <w:lvlText w:val="%1.%2.%3.%4.%5."/>
      <w:lvlJc w:val="left"/>
      <w:pPr>
        <w:ind w:left="2799" w:hanging="792"/>
      </w:pPr>
    </w:lvl>
    <w:lvl w:ilvl="5">
      <w:start w:val="1"/>
      <w:numFmt w:val="decimal"/>
      <w:lvlText w:val="%1.%2.%3.%4.%5.%6."/>
      <w:lvlJc w:val="left"/>
      <w:pPr>
        <w:ind w:left="3303" w:hanging="936"/>
      </w:pPr>
    </w:lvl>
    <w:lvl w:ilvl="6">
      <w:start w:val="1"/>
      <w:numFmt w:val="decimal"/>
      <w:lvlText w:val="%1.%2.%3.%4.%5.%6.%7."/>
      <w:lvlJc w:val="left"/>
      <w:pPr>
        <w:ind w:left="3807" w:hanging="1080"/>
      </w:pPr>
    </w:lvl>
    <w:lvl w:ilvl="7">
      <w:start w:val="1"/>
      <w:numFmt w:val="decimal"/>
      <w:lvlText w:val="%1.%2.%3.%4.%5.%6.%7.%8."/>
      <w:lvlJc w:val="left"/>
      <w:pPr>
        <w:ind w:left="4311" w:hanging="1224"/>
      </w:pPr>
    </w:lvl>
    <w:lvl w:ilvl="8">
      <w:start w:val="1"/>
      <w:numFmt w:val="decimal"/>
      <w:lvlText w:val="%1.%2.%3.%4.%5.%6.%7.%8.%9."/>
      <w:lvlJc w:val="left"/>
      <w:pPr>
        <w:ind w:left="4887" w:hanging="1440"/>
      </w:pPr>
    </w:lvl>
  </w:abstractNum>
  <w:abstractNum w:abstractNumId="9">
    <w:nsid w:val="43B47FFD"/>
    <w:multiLevelType w:val="hybridMultilevel"/>
    <w:tmpl w:val="E246579E"/>
    <w:lvl w:ilvl="0" w:tplc="F788C6CC">
      <w:start w:val="1"/>
      <w:numFmt w:val="bullet"/>
      <w:lvlText w:val="+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C6058B"/>
    <w:multiLevelType w:val="multilevel"/>
    <w:tmpl w:val="41CE08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4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>
    <w:nsid w:val="5F340599"/>
    <w:multiLevelType w:val="hybridMultilevel"/>
    <w:tmpl w:val="019E7FD8"/>
    <w:lvl w:ilvl="0" w:tplc="2174B0EE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760B77"/>
    <w:multiLevelType w:val="multilevel"/>
    <w:tmpl w:val="5002B8B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3">
    <w:nsid w:val="764F7EF8"/>
    <w:multiLevelType w:val="hybridMultilevel"/>
    <w:tmpl w:val="7FC64250"/>
    <w:lvl w:ilvl="0" w:tplc="F50090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11"/>
  </w:num>
  <w:num w:numId="7">
    <w:abstractNumId w:val="13"/>
  </w:num>
  <w:num w:numId="8">
    <w:abstractNumId w:val="12"/>
  </w:num>
  <w:num w:numId="9">
    <w:abstractNumId w:val="7"/>
  </w:num>
  <w:num w:numId="10">
    <w:abstractNumId w:val="10"/>
  </w:num>
  <w:num w:numId="11">
    <w:abstractNumId w:val="0"/>
  </w:num>
  <w:num w:numId="12">
    <w:abstractNumId w:val="8"/>
  </w:num>
  <w:num w:numId="13">
    <w:abstractNumId w:val="6"/>
  </w:num>
  <w:num w:numId="14">
    <w:abstractNumId w:val="1"/>
  </w:num>
  <w:num w:numId="15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S2NDEwMDA2sjCyNDdS0lEKTi0uzszPAykwrAUAafJeqSwAAAA="/>
  </w:docVars>
  <w:rsids>
    <w:rsidRoot w:val="004C6AE9"/>
    <w:rsid w:val="00000413"/>
    <w:rsid w:val="00000681"/>
    <w:rsid w:val="000011B8"/>
    <w:rsid w:val="00002380"/>
    <w:rsid w:val="00002B20"/>
    <w:rsid w:val="000034AB"/>
    <w:rsid w:val="000035B2"/>
    <w:rsid w:val="00004135"/>
    <w:rsid w:val="000122E5"/>
    <w:rsid w:val="00021BC7"/>
    <w:rsid w:val="00022665"/>
    <w:rsid w:val="00023A4C"/>
    <w:rsid w:val="00024505"/>
    <w:rsid w:val="00025C43"/>
    <w:rsid w:val="000271C8"/>
    <w:rsid w:val="00030040"/>
    <w:rsid w:val="00032B8B"/>
    <w:rsid w:val="00033A73"/>
    <w:rsid w:val="000457BB"/>
    <w:rsid w:val="00045A38"/>
    <w:rsid w:val="00047345"/>
    <w:rsid w:val="00054432"/>
    <w:rsid w:val="00054CFE"/>
    <w:rsid w:val="000565CC"/>
    <w:rsid w:val="0006012E"/>
    <w:rsid w:val="00060C09"/>
    <w:rsid w:val="000628CE"/>
    <w:rsid w:val="00063EAA"/>
    <w:rsid w:val="00070148"/>
    <w:rsid w:val="000712D9"/>
    <w:rsid w:val="0007704E"/>
    <w:rsid w:val="00077493"/>
    <w:rsid w:val="00080949"/>
    <w:rsid w:val="000811AC"/>
    <w:rsid w:val="00084430"/>
    <w:rsid w:val="00085CD2"/>
    <w:rsid w:val="000919F3"/>
    <w:rsid w:val="000939C2"/>
    <w:rsid w:val="00095CB9"/>
    <w:rsid w:val="000A0BE8"/>
    <w:rsid w:val="000A138F"/>
    <w:rsid w:val="000A17CC"/>
    <w:rsid w:val="000A24E8"/>
    <w:rsid w:val="000A5DAE"/>
    <w:rsid w:val="000A785C"/>
    <w:rsid w:val="000B4371"/>
    <w:rsid w:val="000B43ED"/>
    <w:rsid w:val="000B5417"/>
    <w:rsid w:val="000C071D"/>
    <w:rsid w:val="000C24E9"/>
    <w:rsid w:val="000D4939"/>
    <w:rsid w:val="000E64D5"/>
    <w:rsid w:val="000F1091"/>
    <w:rsid w:val="00101DBC"/>
    <w:rsid w:val="00101EDD"/>
    <w:rsid w:val="00103EE5"/>
    <w:rsid w:val="00104B7C"/>
    <w:rsid w:val="00123BBA"/>
    <w:rsid w:val="00124D1E"/>
    <w:rsid w:val="00124F67"/>
    <w:rsid w:val="00124FD8"/>
    <w:rsid w:val="00127C13"/>
    <w:rsid w:val="00131F9B"/>
    <w:rsid w:val="001353AA"/>
    <w:rsid w:val="0014123F"/>
    <w:rsid w:val="00142E1D"/>
    <w:rsid w:val="00144988"/>
    <w:rsid w:val="00153AD4"/>
    <w:rsid w:val="00160F53"/>
    <w:rsid w:val="0016584A"/>
    <w:rsid w:val="001719E0"/>
    <w:rsid w:val="00171BBA"/>
    <w:rsid w:val="0017522D"/>
    <w:rsid w:val="001801AE"/>
    <w:rsid w:val="00182878"/>
    <w:rsid w:val="0018454C"/>
    <w:rsid w:val="001913CF"/>
    <w:rsid w:val="00193AA3"/>
    <w:rsid w:val="00193D7C"/>
    <w:rsid w:val="00197541"/>
    <w:rsid w:val="001A10A1"/>
    <w:rsid w:val="001A7739"/>
    <w:rsid w:val="001B1CF8"/>
    <w:rsid w:val="001C1514"/>
    <w:rsid w:val="001C186F"/>
    <w:rsid w:val="001C4DA9"/>
    <w:rsid w:val="001C7B00"/>
    <w:rsid w:val="001D26ED"/>
    <w:rsid w:val="001D3147"/>
    <w:rsid w:val="001E13D5"/>
    <w:rsid w:val="001E7987"/>
    <w:rsid w:val="001F4BA2"/>
    <w:rsid w:val="002008D9"/>
    <w:rsid w:val="0021035A"/>
    <w:rsid w:val="00211ED3"/>
    <w:rsid w:val="00212045"/>
    <w:rsid w:val="00215349"/>
    <w:rsid w:val="002206AC"/>
    <w:rsid w:val="00222931"/>
    <w:rsid w:val="00227030"/>
    <w:rsid w:val="00230BD3"/>
    <w:rsid w:val="002374B8"/>
    <w:rsid w:val="0024108F"/>
    <w:rsid w:val="00242FC2"/>
    <w:rsid w:val="00244270"/>
    <w:rsid w:val="002455B3"/>
    <w:rsid w:val="002501A4"/>
    <w:rsid w:val="00250BBC"/>
    <w:rsid w:val="00253C77"/>
    <w:rsid w:val="0025460D"/>
    <w:rsid w:val="002557FD"/>
    <w:rsid w:val="0026326E"/>
    <w:rsid w:val="00266450"/>
    <w:rsid w:val="00267AAD"/>
    <w:rsid w:val="0027228C"/>
    <w:rsid w:val="0027680C"/>
    <w:rsid w:val="00281B2E"/>
    <w:rsid w:val="00281BDC"/>
    <w:rsid w:val="00285217"/>
    <w:rsid w:val="00285318"/>
    <w:rsid w:val="00285A8C"/>
    <w:rsid w:val="002867CD"/>
    <w:rsid w:val="002878DD"/>
    <w:rsid w:val="00293477"/>
    <w:rsid w:val="002A3DF4"/>
    <w:rsid w:val="002A6137"/>
    <w:rsid w:val="002A7320"/>
    <w:rsid w:val="002B03AB"/>
    <w:rsid w:val="002B179E"/>
    <w:rsid w:val="002B17F2"/>
    <w:rsid w:val="002B1B99"/>
    <w:rsid w:val="002B5594"/>
    <w:rsid w:val="002C1FFB"/>
    <w:rsid w:val="002C3BB8"/>
    <w:rsid w:val="002C445B"/>
    <w:rsid w:val="002C501A"/>
    <w:rsid w:val="002C77AE"/>
    <w:rsid w:val="002D0DAE"/>
    <w:rsid w:val="002D4489"/>
    <w:rsid w:val="002D75EE"/>
    <w:rsid w:val="002F24E6"/>
    <w:rsid w:val="002F2AB9"/>
    <w:rsid w:val="002F73F5"/>
    <w:rsid w:val="002F7737"/>
    <w:rsid w:val="003000FC"/>
    <w:rsid w:val="003018B2"/>
    <w:rsid w:val="0030415C"/>
    <w:rsid w:val="0030477F"/>
    <w:rsid w:val="00306007"/>
    <w:rsid w:val="003068A1"/>
    <w:rsid w:val="00307568"/>
    <w:rsid w:val="00307BD1"/>
    <w:rsid w:val="00307E2F"/>
    <w:rsid w:val="00311B9D"/>
    <w:rsid w:val="00312FB5"/>
    <w:rsid w:val="00315539"/>
    <w:rsid w:val="00325265"/>
    <w:rsid w:val="00327B13"/>
    <w:rsid w:val="00332929"/>
    <w:rsid w:val="00334C71"/>
    <w:rsid w:val="003354EF"/>
    <w:rsid w:val="00340322"/>
    <w:rsid w:val="0034400F"/>
    <w:rsid w:val="003461B7"/>
    <w:rsid w:val="0035356B"/>
    <w:rsid w:val="003541BF"/>
    <w:rsid w:val="003567EE"/>
    <w:rsid w:val="00356C26"/>
    <w:rsid w:val="00362ADF"/>
    <w:rsid w:val="00367462"/>
    <w:rsid w:val="00367AAD"/>
    <w:rsid w:val="00380BDA"/>
    <w:rsid w:val="00380D79"/>
    <w:rsid w:val="00381E5E"/>
    <w:rsid w:val="003848EA"/>
    <w:rsid w:val="0039426D"/>
    <w:rsid w:val="003950F2"/>
    <w:rsid w:val="003A1C3C"/>
    <w:rsid w:val="003A2449"/>
    <w:rsid w:val="003A70A6"/>
    <w:rsid w:val="003B422D"/>
    <w:rsid w:val="003B5028"/>
    <w:rsid w:val="003C0FF1"/>
    <w:rsid w:val="003C139B"/>
    <w:rsid w:val="003C386B"/>
    <w:rsid w:val="003C4F4A"/>
    <w:rsid w:val="003C778D"/>
    <w:rsid w:val="003D23FF"/>
    <w:rsid w:val="003D2B5E"/>
    <w:rsid w:val="003D4827"/>
    <w:rsid w:val="003D5D91"/>
    <w:rsid w:val="003D78EC"/>
    <w:rsid w:val="003D7DC2"/>
    <w:rsid w:val="003F1160"/>
    <w:rsid w:val="003F1765"/>
    <w:rsid w:val="003F6451"/>
    <w:rsid w:val="003F775F"/>
    <w:rsid w:val="004033C9"/>
    <w:rsid w:val="00414864"/>
    <w:rsid w:val="00420C2D"/>
    <w:rsid w:val="004215C4"/>
    <w:rsid w:val="00421C8B"/>
    <w:rsid w:val="0042368A"/>
    <w:rsid w:val="00424A4C"/>
    <w:rsid w:val="004313F9"/>
    <w:rsid w:val="00431D18"/>
    <w:rsid w:val="00437549"/>
    <w:rsid w:val="00445D42"/>
    <w:rsid w:val="004469CD"/>
    <w:rsid w:val="00452608"/>
    <w:rsid w:val="00457C08"/>
    <w:rsid w:val="004630A4"/>
    <w:rsid w:val="004643A3"/>
    <w:rsid w:val="0046521D"/>
    <w:rsid w:val="00465626"/>
    <w:rsid w:val="00473C0D"/>
    <w:rsid w:val="00473FF7"/>
    <w:rsid w:val="00474BCA"/>
    <w:rsid w:val="00480ACC"/>
    <w:rsid w:val="00480E45"/>
    <w:rsid w:val="00484C9F"/>
    <w:rsid w:val="00494C9C"/>
    <w:rsid w:val="00497E57"/>
    <w:rsid w:val="004A0A84"/>
    <w:rsid w:val="004A49F8"/>
    <w:rsid w:val="004B2431"/>
    <w:rsid w:val="004B4AF1"/>
    <w:rsid w:val="004B4EFA"/>
    <w:rsid w:val="004B75C0"/>
    <w:rsid w:val="004C417E"/>
    <w:rsid w:val="004C6AE9"/>
    <w:rsid w:val="004D13A6"/>
    <w:rsid w:val="004D3850"/>
    <w:rsid w:val="004D492B"/>
    <w:rsid w:val="004D7159"/>
    <w:rsid w:val="004D7593"/>
    <w:rsid w:val="004E02EF"/>
    <w:rsid w:val="004E1CE7"/>
    <w:rsid w:val="004F053A"/>
    <w:rsid w:val="00503771"/>
    <w:rsid w:val="0050497F"/>
    <w:rsid w:val="005102B5"/>
    <w:rsid w:val="005107F7"/>
    <w:rsid w:val="00511536"/>
    <w:rsid w:val="00512556"/>
    <w:rsid w:val="00517587"/>
    <w:rsid w:val="005379C9"/>
    <w:rsid w:val="005401D1"/>
    <w:rsid w:val="005440D4"/>
    <w:rsid w:val="005510EC"/>
    <w:rsid w:val="005515C2"/>
    <w:rsid w:val="00560380"/>
    <w:rsid w:val="005605FF"/>
    <w:rsid w:val="00560BC6"/>
    <w:rsid w:val="00561C66"/>
    <w:rsid w:val="00563352"/>
    <w:rsid w:val="00566487"/>
    <w:rsid w:val="005672A1"/>
    <w:rsid w:val="00570CA7"/>
    <w:rsid w:val="005731B7"/>
    <w:rsid w:val="00573DFD"/>
    <w:rsid w:val="00576EB7"/>
    <w:rsid w:val="0058177D"/>
    <w:rsid w:val="00583575"/>
    <w:rsid w:val="00584295"/>
    <w:rsid w:val="005845C9"/>
    <w:rsid w:val="00591135"/>
    <w:rsid w:val="00593697"/>
    <w:rsid w:val="00593C16"/>
    <w:rsid w:val="00596D89"/>
    <w:rsid w:val="005A1E30"/>
    <w:rsid w:val="005A322A"/>
    <w:rsid w:val="005A4058"/>
    <w:rsid w:val="005A7E49"/>
    <w:rsid w:val="005B1CB5"/>
    <w:rsid w:val="005B5C35"/>
    <w:rsid w:val="005B673A"/>
    <w:rsid w:val="005B7836"/>
    <w:rsid w:val="005C0C8A"/>
    <w:rsid w:val="005C3168"/>
    <w:rsid w:val="005C3BB7"/>
    <w:rsid w:val="005C6BA5"/>
    <w:rsid w:val="005D352F"/>
    <w:rsid w:val="005D61FD"/>
    <w:rsid w:val="005E20AB"/>
    <w:rsid w:val="005E40F2"/>
    <w:rsid w:val="005E4708"/>
    <w:rsid w:val="005E77A3"/>
    <w:rsid w:val="005F0E58"/>
    <w:rsid w:val="005F1DA6"/>
    <w:rsid w:val="005F4D82"/>
    <w:rsid w:val="005F593B"/>
    <w:rsid w:val="00600F82"/>
    <w:rsid w:val="00606A7D"/>
    <w:rsid w:val="0060728A"/>
    <w:rsid w:val="00611E5C"/>
    <w:rsid w:val="00612BA5"/>
    <w:rsid w:val="006223B6"/>
    <w:rsid w:val="006248AC"/>
    <w:rsid w:val="00630A8A"/>
    <w:rsid w:val="00632935"/>
    <w:rsid w:val="00635162"/>
    <w:rsid w:val="00635A69"/>
    <w:rsid w:val="006367D7"/>
    <w:rsid w:val="00640D0B"/>
    <w:rsid w:val="00641E03"/>
    <w:rsid w:val="00643A75"/>
    <w:rsid w:val="00645305"/>
    <w:rsid w:val="00647C3C"/>
    <w:rsid w:val="00652748"/>
    <w:rsid w:val="00662CDD"/>
    <w:rsid w:val="00663379"/>
    <w:rsid w:val="00680A5F"/>
    <w:rsid w:val="0068159D"/>
    <w:rsid w:val="006832FB"/>
    <w:rsid w:val="006836BF"/>
    <w:rsid w:val="006845B6"/>
    <w:rsid w:val="0069544D"/>
    <w:rsid w:val="0069765F"/>
    <w:rsid w:val="006A1E18"/>
    <w:rsid w:val="006A2EC2"/>
    <w:rsid w:val="006A5E91"/>
    <w:rsid w:val="006A6191"/>
    <w:rsid w:val="006B0EEF"/>
    <w:rsid w:val="006B3C67"/>
    <w:rsid w:val="006B3C95"/>
    <w:rsid w:val="006C04FA"/>
    <w:rsid w:val="006C452C"/>
    <w:rsid w:val="006D11B4"/>
    <w:rsid w:val="006D25E8"/>
    <w:rsid w:val="006D3915"/>
    <w:rsid w:val="006D4F49"/>
    <w:rsid w:val="006D5DF7"/>
    <w:rsid w:val="006D5FC9"/>
    <w:rsid w:val="006F2EF9"/>
    <w:rsid w:val="006F674A"/>
    <w:rsid w:val="006F7CCF"/>
    <w:rsid w:val="007013D6"/>
    <w:rsid w:val="007019F8"/>
    <w:rsid w:val="00704652"/>
    <w:rsid w:val="00706613"/>
    <w:rsid w:val="007248DF"/>
    <w:rsid w:val="00730511"/>
    <w:rsid w:val="00731383"/>
    <w:rsid w:val="00733CEB"/>
    <w:rsid w:val="00736C92"/>
    <w:rsid w:val="00741573"/>
    <w:rsid w:val="007455F7"/>
    <w:rsid w:val="00745EB6"/>
    <w:rsid w:val="00750A2B"/>
    <w:rsid w:val="0075167F"/>
    <w:rsid w:val="00753582"/>
    <w:rsid w:val="00756111"/>
    <w:rsid w:val="00757DD1"/>
    <w:rsid w:val="00757F37"/>
    <w:rsid w:val="00767AC9"/>
    <w:rsid w:val="00767F65"/>
    <w:rsid w:val="00771F65"/>
    <w:rsid w:val="0077245E"/>
    <w:rsid w:val="0079243B"/>
    <w:rsid w:val="00794180"/>
    <w:rsid w:val="007A36BD"/>
    <w:rsid w:val="007A3D2A"/>
    <w:rsid w:val="007B3B64"/>
    <w:rsid w:val="007B3CA2"/>
    <w:rsid w:val="007C1BE0"/>
    <w:rsid w:val="007C5118"/>
    <w:rsid w:val="007C76E9"/>
    <w:rsid w:val="007D1492"/>
    <w:rsid w:val="007D1691"/>
    <w:rsid w:val="007D178F"/>
    <w:rsid w:val="007E22EC"/>
    <w:rsid w:val="007E26EE"/>
    <w:rsid w:val="007E3229"/>
    <w:rsid w:val="007E33D1"/>
    <w:rsid w:val="007E36DA"/>
    <w:rsid w:val="007E413C"/>
    <w:rsid w:val="007E6E82"/>
    <w:rsid w:val="007F4875"/>
    <w:rsid w:val="007F7B4C"/>
    <w:rsid w:val="008027CA"/>
    <w:rsid w:val="008056FD"/>
    <w:rsid w:val="00810E53"/>
    <w:rsid w:val="00811D02"/>
    <w:rsid w:val="0081547A"/>
    <w:rsid w:val="00820406"/>
    <w:rsid w:val="00823D2C"/>
    <w:rsid w:val="008241ED"/>
    <w:rsid w:val="00834470"/>
    <w:rsid w:val="00836139"/>
    <w:rsid w:val="00836D2B"/>
    <w:rsid w:val="00840762"/>
    <w:rsid w:val="00843046"/>
    <w:rsid w:val="0084442D"/>
    <w:rsid w:val="00854DF8"/>
    <w:rsid w:val="00864670"/>
    <w:rsid w:val="0087287C"/>
    <w:rsid w:val="00874478"/>
    <w:rsid w:val="008763C7"/>
    <w:rsid w:val="00877BCD"/>
    <w:rsid w:val="0088271B"/>
    <w:rsid w:val="00883433"/>
    <w:rsid w:val="00883533"/>
    <w:rsid w:val="0088545C"/>
    <w:rsid w:val="00886BDB"/>
    <w:rsid w:val="00894A10"/>
    <w:rsid w:val="00895EC4"/>
    <w:rsid w:val="008A10E3"/>
    <w:rsid w:val="008A2304"/>
    <w:rsid w:val="008A237E"/>
    <w:rsid w:val="008A2E51"/>
    <w:rsid w:val="008A3565"/>
    <w:rsid w:val="008A4D99"/>
    <w:rsid w:val="008A6528"/>
    <w:rsid w:val="008B1771"/>
    <w:rsid w:val="008B2B01"/>
    <w:rsid w:val="008B3437"/>
    <w:rsid w:val="008B65FE"/>
    <w:rsid w:val="008B6841"/>
    <w:rsid w:val="008C36D2"/>
    <w:rsid w:val="008C57B4"/>
    <w:rsid w:val="008D10A1"/>
    <w:rsid w:val="008E08A0"/>
    <w:rsid w:val="008E1F7C"/>
    <w:rsid w:val="008E2EF3"/>
    <w:rsid w:val="008E2FBA"/>
    <w:rsid w:val="008E2FF5"/>
    <w:rsid w:val="008E3422"/>
    <w:rsid w:val="008E4435"/>
    <w:rsid w:val="008F11FC"/>
    <w:rsid w:val="008F2490"/>
    <w:rsid w:val="008F3E92"/>
    <w:rsid w:val="00901167"/>
    <w:rsid w:val="009074D4"/>
    <w:rsid w:val="00912207"/>
    <w:rsid w:val="00913B46"/>
    <w:rsid w:val="00926220"/>
    <w:rsid w:val="009314CA"/>
    <w:rsid w:val="0093555E"/>
    <w:rsid w:val="00937883"/>
    <w:rsid w:val="00942BE0"/>
    <w:rsid w:val="00945734"/>
    <w:rsid w:val="00946467"/>
    <w:rsid w:val="009501EC"/>
    <w:rsid w:val="00954262"/>
    <w:rsid w:val="00955AA5"/>
    <w:rsid w:val="009607DE"/>
    <w:rsid w:val="009610EB"/>
    <w:rsid w:val="009610FD"/>
    <w:rsid w:val="00967D86"/>
    <w:rsid w:val="00975E92"/>
    <w:rsid w:val="00981279"/>
    <w:rsid w:val="0098244B"/>
    <w:rsid w:val="00983995"/>
    <w:rsid w:val="00984726"/>
    <w:rsid w:val="00987223"/>
    <w:rsid w:val="00992098"/>
    <w:rsid w:val="00996715"/>
    <w:rsid w:val="009A1A84"/>
    <w:rsid w:val="009A360F"/>
    <w:rsid w:val="009B2D3E"/>
    <w:rsid w:val="009B6CC6"/>
    <w:rsid w:val="009B7405"/>
    <w:rsid w:val="009C3A41"/>
    <w:rsid w:val="009C7E4F"/>
    <w:rsid w:val="009D7177"/>
    <w:rsid w:val="009E196F"/>
    <w:rsid w:val="009E25D4"/>
    <w:rsid w:val="009F006D"/>
    <w:rsid w:val="009F0723"/>
    <w:rsid w:val="009F40A5"/>
    <w:rsid w:val="009F50FD"/>
    <w:rsid w:val="009F59DF"/>
    <w:rsid w:val="00A005C7"/>
    <w:rsid w:val="00A00A58"/>
    <w:rsid w:val="00A066C1"/>
    <w:rsid w:val="00A118A4"/>
    <w:rsid w:val="00A17F43"/>
    <w:rsid w:val="00A27D91"/>
    <w:rsid w:val="00A41C4B"/>
    <w:rsid w:val="00A705A5"/>
    <w:rsid w:val="00A83930"/>
    <w:rsid w:val="00A9014C"/>
    <w:rsid w:val="00A91DD0"/>
    <w:rsid w:val="00A94D9F"/>
    <w:rsid w:val="00A94E6D"/>
    <w:rsid w:val="00A9675E"/>
    <w:rsid w:val="00AA311B"/>
    <w:rsid w:val="00AB07B4"/>
    <w:rsid w:val="00AB4D1A"/>
    <w:rsid w:val="00AB7E89"/>
    <w:rsid w:val="00AC217E"/>
    <w:rsid w:val="00AC42C9"/>
    <w:rsid w:val="00AC628A"/>
    <w:rsid w:val="00AD00F7"/>
    <w:rsid w:val="00AD252B"/>
    <w:rsid w:val="00AD6BCE"/>
    <w:rsid w:val="00AD7752"/>
    <w:rsid w:val="00AD7951"/>
    <w:rsid w:val="00AE162B"/>
    <w:rsid w:val="00AE6B8B"/>
    <w:rsid w:val="00AE7125"/>
    <w:rsid w:val="00AE7261"/>
    <w:rsid w:val="00AF5C6E"/>
    <w:rsid w:val="00AF7EA8"/>
    <w:rsid w:val="00B00B73"/>
    <w:rsid w:val="00B024D1"/>
    <w:rsid w:val="00B050BA"/>
    <w:rsid w:val="00B11606"/>
    <w:rsid w:val="00B12DA1"/>
    <w:rsid w:val="00B16AD9"/>
    <w:rsid w:val="00B1714C"/>
    <w:rsid w:val="00B17C8E"/>
    <w:rsid w:val="00B20D5B"/>
    <w:rsid w:val="00B224AC"/>
    <w:rsid w:val="00B253FA"/>
    <w:rsid w:val="00B30EA7"/>
    <w:rsid w:val="00B3163D"/>
    <w:rsid w:val="00B32F06"/>
    <w:rsid w:val="00B35621"/>
    <w:rsid w:val="00B360B6"/>
    <w:rsid w:val="00B36306"/>
    <w:rsid w:val="00B4021D"/>
    <w:rsid w:val="00B40DA3"/>
    <w:rsid w:val="00B41286"/>
    <w:rsid w:val="00B41C93"/>
    <w:rsid w:val="00B47FE8"/>
    <w:rsid w:val="00B50649"/>
    <w:rsid w:val="00B519C1"/>
    <w:rsid w:val="00B54112"/>
    <w:rsid w:val="00B60884"/>
    <w:rsid w:val="00B60A79"/>
    <w:rsid w:val="00B61773"/>
    <w:rsid w:val="00B61C7A"/>
    <w:rsid w:val="00B62198"/>
    <w:rsid w:val="00B638C6"/>
    <w:rsid w:val="00B67091"/>
    <w:rsid w:val="00B70856"/>
    <w:rsid w:val="00B717BA"/>
    <w:rsid w:val="00B72C97"/>
    <w:rsid w:val="00B764EA"/>
    <w:rsid w:val="00B820E8"/>
    <w:rsid w:val="00B85379"/>
    <w:rsid w:val="00B86288"/>
    <w:rsid w:val="00B86C9F"/>
    <w:rsid w:val="00B90197"/>
    <w:rsid w:val="00B9572C"/>
    <w:rsid w:val="00B96E3B"/>
    <w:rsid w:val="00B97674"/>
    <w:rsid w:val="00BA6C6E"/>
    <w:rsid w:val="00BB49C9"/>
    <w:rsid w:val="00BB52AA"/>
    <w:rsid w:val="00BB56D7"/>
    <w:rsid w:val="00BB6B2B"/>
    <w:rsid w:val="00BC1827"/>
    <w:rsid w:val="00BD3B60"/>
    <w:rsid w:val="00BD588F"/>
    <w:rsid w:val="00BD6D82"/>
    <w:rsid w:val="00BE2BDA"/>
    <w:rsid w:val="00BE4AEA"/>
    <w:rsid w:val="00C010B9"/>
    <w:rsid w:val="00C01270"/>
    <w:rsid w:val="00C01CE4"/>
    <w:rsid w:val="00C07F2B"/>
    <w:rsid w:val="00C109B6"/>
    <w:rsid w:val="00C12A97"/>
    <w:rsid w:val="00C22141"/>
    <w:rsid w:val="00C23040"/>
    <w:rsid w:val="00C3075F"/>
    <w:rsid w:val="00C308BC"/>
    <w:rsid w:val="00C312F4"/>
    <w:rsid w:val="00C3203C"/>
    <w:rsid w:val="00C341C3"/>
    <w:rsid w:val="00C34FEA"/>
    <w:rsid w:val="00C35A7F"/>
    <w:rsid w:val="00C4029B"/>
    <w:rsid w:val="00C4188E"/>
    <w:rsid w:val="00C46C77"/>
    <w:rsid w:val="00C50782"/>
    <w:rsid w:val="00C567D6"/>
    <w:rsid w:val="00C57642"/>
    <w:rsid w:val="00C62425"/>
    <w:rsid w:val="00C630CC"/>
    <w:rsid w:val="00C67308"/>
    <w:rsid w:val="00C7215E"/>
    <w:rsid w:val="00C72AD5"/>
    <w:rsid w:val="00C72FBB"/>
    <w:rsid w:val="00C77BB8"/>
    <w:rsid w:val="00C81D93"/>
    <w:rsid w:val="00C820D0"/>
    <w:rsid w:val="00C820E8"/>
    <w:rsid w:val="00C83212"/>
    <w:rsid w:val="00C83C99"/>
    <w:rsid w:val="00C843F4"/>
    <w:rsid w:val="00C85525"/>
    <w:rsid w:val="00C86A6B"/>
    <w:rsid w:val="00C86FA2"/>
    <w:rsid w:val="00C8727B"/>
    <w:rsid w:val="00C90974"/>
    <w:rsid w:val="00C91728"/>
    <w:rsid w:val="00C91F85"/>
    <w:rsid w:val="00CA1691"/>
    <w:rsid w:val="00CA2985"/>
    <w:rsid w:val="00CA68EE"/>
    <w:rsid w:val="00CA781A"/>
    <w:rsid w:val="00CD3E29"/>
    <w:rsid w:val="00CD663D"/>
    <w:rsid w:val="00CE1DB8"/>
    <w:rsid w:val="00CF174F"/>
    <w:rsid w:val="00CF2373"/>
    <w:rsid w:val="00CF6FB3"/>
    <w:rsid w:val="00D003DB"/>
    <w:rsid w:val="00D13627"/>
    <w:rsid w:val="00D173D8"/>
    <w:rsid w:val="00D2338B"/>
    <w:rsid w:val="00D23929"/>
    <w:rsid w:val="00D24ADE"/>
    <w:rsid w:val="00D26FFC"/>
    <w:rsid w:val="00D30DB0"/>
    <w:rsid w:val="00D31880"/>
    <w:rsid w:val="00D32546"/>
    <w:rsid w:val="00D3756E"/>
    <w:rsid w:val="00D37E81"/>
    <w:rsid w:val="00D37FA0"/>
    <w:rsid w:val="00D40F20"/>
    <w:rsid w:val="00D41265"/>
    <w:rsid w:val="00D43514"/>
    <w:rsid w:val="00D4451D"/>
    <w:rsid w:val="00D44CA5"/>
    <w:rsid w:val="00D45374"/>
    <w:rsid w:val="00D46C12"/>
    <w:rsid w:val="00D50198"/>
    <w:rsid w:val="00D53018"/>
    <w:rsid w:val="00D53831"/>
    <w:rsid w:val="00D541C8"/>
    <w:rsid w:val="00D60330"/>
    <w:rsid w:val="00D70BAF"/>
    <w:rsid w:val="00D831DE"/>
    <w:rsid w:val="00D8320B"/>
    <w:rsid w:val="00D84F98"/>
    <w:rsid w:val="00D873DA"/>
    <w:rsid w:val="00D90B63"/>
    <w:rsid w:val="00D9305F"/>
    <w:rsid w:val="00D97329"/>
    <w:rsid w:val="00DA0899"/>
    <w:rsid w:val="00DB2AC0"/>
    <w:rsid w:val="00DB530B"/>
    <w:rsid w:val="00DD6FDC"/>
    <w:rsid w:val="00DE3287"/>
    <w:rsid w:val="00DF0BAF"/>
    <w:rsid w:val="00DF18AB"/>
    <w:rsid w:val="00DF34C1"/>
    <w:rsid w:val="00DF4A8E"/>
    <w:rsid w:val="00E11A37"/>
    <w:rsid w:val="00E137EF"/>
    <w:rsid w:val="00E14DD7"/>
    <w:rsid w:val="00E1774E"/>
    <w:rsid w:val="00E2563C"/>
    <w:rsid w:val="00E30EEA"/>
    <w:rsid w:val="00E34F0E"/>
    <w:rsid w:val="00E403F0"/>
    <w:rsid w:val="00E4232D"/>
    <w:rsid w:val="00E42974"/>
    <w:rsid w:val="00E4444F"/>
    <w:rsid w:val="00E45ACC"/>
    <w:rsid w:val="00E52EC1"/>
    <w:rsid w:val="00E53BED"/>
    <w:rsid w:val="00E6009B"/>
    <w:rsid w:val="00E661BF"/>
    <w:rsid w:val="00E67415"/>
    <w:rsid w:val="00E67588"/>
    <w:rsid w:val="00E721B4"/>
    <w:rsid w:val="00E746A7"/>
    <w:rsid w:val="00E75211"/>
    <w:rsid w:val="00E768C1"/>
    <w:rsid w:val="00E91B5E"/>
    <w:rsid w:val="00E92D4D"/>
    <w:rsid w:val="00EB044B"/>
    <w:rsid w:val="00EB0675"/>
    <w:rsid w:val="00EB7A12"/>
    <w:rsid w:val="00EC00F0"/>
    <w:rsid w:val="00EC0B7A"/>
    <w:rsid w:val="00ED059C"/>
    <w:rsid w:val="00ED262A"/>
    <w:rsid w:val="00ED482C"/>
    <w:rsid w:val="00EE06D0"/>
    <w:rsid w:val="00EE0EF9"/>
    <w:rsid w:val="00EE44FA"/>
    <w:rsid w:val="00EF2DE2"/>
    <w:rsid w:val="00EF3A65"/>
    <w:rsid w:val="00EF627A"/>
    <w:rsid w:val="00F005FD"/>
    <w:rsid w:val="00F0610A"/>
    <w:rsid w:val="00F11B75"/>
    <w:rsid w:val="00F17D27"/>
    <w:rsid w:val="00F20E55"/>
    <w:rsid w:val="00F23629"/>
    <w:rsid w:val="00F246C4"/>
    <w:rsid w:val="00F2589F"/>
    <w:rsid w:val="00F27A23"/>
    <w:rsid w:val="00F3345C"/>
    <w:rsid w:val="00F33D65"/>
    <w:rsid w:val="00F33E42"/>
    <w:rsid w:val="00F51F66"/>
    <w:rsid w:val="00F61613"/>
    <w:rsid w:val="00F6333E"/>
    <w:rsid w:val="00F6342A"/>
    <w:rsid w:val="00F63C08"/>
    <w:rsid w:val="00F6433C"/>
    <w:rsid w:val="00F72369"/>
    <w:rsid w:val="00F728A1"/>
    <w:rsid w:val="00F76C98"/>
    <w:rsid w:val="00F82881"/>
    <w:rsid w:val="00F9026F"/>
    <w:rsid w:val="00FA4244"/>
    <w:rsid w:val="00FA49B5"/>
    <w:rsid w:val="00FA5C4A"/>
    <w:rsid w:val="00FB0FCD"/>
    <w:rsid w:val="00FB2C00"/>
    <w:rsid w:val="00FB4F68"/>
    <w:rsid w:val="00FB5CE9"/>
    <w:rsid w:val="00FC2D1E"/>
    <w:rsid w:val="00FC7911"/>
    <w:rsid w:val="00FD5CA7"/>
    <w:rsid w:val="00FD6E05"/>
    <w:rsid w:val="00FE02AE"/>
    <w:rsid w:val="00FF01A1"/>
    <w:rsid w:val="00FF0F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1C4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778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8027CA"/>
    <w:rPr>
      <w:rFonts w:ascii="Tahoma" w:hAnsi="Tahoma" w:cs="Tahoma"/>
      <w:sz w:val="16"/>
      <w:szCs w:val="16"/>
    </w:rPr>
  </w:style>
  <w:style w:type="character" w:styleId="Hyperlink">
    <w:name w:val="Hyperlink"/>
    <w:rsid w:val="00B3163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C5764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57642"/>
  </w:style>
  <w:style w:type="paragraph" w:styleId="Header">
    <w:name w:val="header"/>
    <w:basedOn w:val="Normal"/>
    <w:link w:val="HeaderChar"/>
    <w:uiPriority w:val="99"/>
    <w:rsid w:val="009501EC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5379C9"/>
    <w:pPr>
      <w:spacing w:before="100" w:beforeAutospacing="1" w:after="100" w:afterAutospacing="1"/>
    </w:pPr>
    <w:rPr>
      <w:color w:val="000000"/>
    </w:rPr>
  </w:style>
  <w:style w:type="character" w:customStyle="1" w:styleId="FooterChar">
    <w:name w:val="Footer Char"/>
    <w:link w:val="Footer"/>
    <w:uiPriority w:val="99"/>
    <w:rsid w:val="00437549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0B43ED"/>
    <w:rPr>
      <w:sz w:val="24"/>
      <w:szCs w:val="24"/>
      <w:lang w:val="en-US" w:eastAsia="en-US"/>
    </w:rPr>
  </w:style>
  <w:style w:type="table" w:styleId="TableColumns2">
    <w:name w:val="Table Columns 2"/>
    <w:basedOn w:val="TableNormal"/>
    <w:rsid w:val="00FD6E05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FD6E05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FD6E05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Grid6">
    <w:name w:val="Table Grid 6"/>
    <w:basedOn w:val="TableNormal"/>
    <w:rsid w:val="00FD6E0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FD6E0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FD6E05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FD6E05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084430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BE4AE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77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2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41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38FBC9-5336-4CAF-B696-C0E76B9F6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…………</vt:lpstr>
    </vt:vector>
  </TitlesOfParts>
  <Company>CKK</Company>
  <LinksUpToDate>false</LinksUpToDate>
  <CharactersWithSpaces>5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…………</dc:title>
  <dc:creator>T.DUNG</dc:creator>
  <cp:lastModifiedBy>Nhut</cp:lastModifiedBy>
  <cp:revision>20</cp:revision>
  <cp:lastPrinted>2011-11-28T03:48:00Z</cp:lastPrinted>
  <dcterms:created xsi:type="dcterms:W3CDTF">2014-08-24T03:15:00Z</dcterms:created>
  <dcterms:modified xsi:type="dcterms:W3CDTF">2017-09-09T01:35:00Z</dcterms:modified>
</cp:coreProperties>
</file>